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7F4E0" w14:textId="4EB2C388" w:rsidR="00344AAE" w:rsidRPr="00E04299" w:rsidRDefault="00344AAE" w:rsidP="00344AAE">
      <w:pPr>
        <w:spacing w:after="0"/>
        <w:jc w:val="center"/>
        <w:rPr>
          <w:b/>
          <w:bCs/>
          <w:sz w:val="36"/>
          <w:szCs w:val="36"/>
        </w:rPr>
      </w:pPr>
      <w:r w:rsidRPr="00E04299">
        <w:rPr>
          <w:b/>
          <w:bCs/>
          <w:sz w:val="36"/>
          <w:szCs w:val="36"/>
        </w:rPr>
        <w:t>Weekly Bulletin</w:t>
      </w:r>
    </w:p>
    <w:p w14:paraId="49B87567" w14:textId="7E7C4E14" w:rsidR="00554D9F" w:rsidRPr="00E04299" w:rsidRDefault="00344AAE" w:rsidP="00554D9F">
      <w:pPr>
        <w:spacing w:after="0"/>
        <w:jc w:val="center"/>
        <w:rPr>
          <w:b/>
          <w:bCs/>
          <w:sz w:val="36"/>
          <w:szCs w:val="36"/>
        </w:rPr>
      </w:pPr>
      <w:r w:rsidRPr="00E04299">
        <w:rPr>
          <w:b/>
          <w:bCs/>
          <w:sz w:val="36"/>
          <w:szCs w:val="36"/>
        </w:rPr>
        <w:t xml:space="preserve">Saturday </w:t>
      </w:r>
      <w:r w:rsidR="00CC5C15">
        <w:rPr>
          <w:b/>
          <w:bCs/>
          <w:sz w:val="36"/>
          <w:szCs w:val="36"/>
        </w:rPr>
        <w:t>14</w:t>
      </w:r>
      <w:r w:rsidR="00BD6F4C">
        <w:rPr>
          <w:b/>
          <w:bCs/>
          <w:sz w:val="36"/>
          <w:szCs w:val="36"/>
        </w:rPr>
        <w:t>th May</w:t>
      </w:r>
      <w:r w:rsidR="00554D9F" w:rsidRPr="00E04299">
        <w:rPr>
          <w:b/>
          <w:bCs/>
          <w:sz w:val="36"/>
          <w:szCs w:val="36"/>
        </w:rPr>
        <w:t xml:space="preserve"> 2022</w:t>
      </w:r>
    </w:p>
    <w:p w14:paraId="413076B3" w14:textId="04C0CB05" w:rsidR="00BD6F4C" w:rsidRPr="00BD6F4C" w:rsidRDefault="00BD6F4C" w:rsidP="00BD6F4C">
      <w:pPr>
        <w:spacing w:after="0"/>
        <w:jc w:val="center"/>
        <w:rPr>
          <w:b/>
          <w:bCs/>
          <w:sz w:val="36"/>
          <w:szCs w:val="36"/>
        </w:rPr>
      </w:pPr>
      <w:r w:rsidRPr="00BD6F4C">
        <w:rPr>
          <w:b/>
          <w:bCs/>
          <w:sz w:val="36"/>
          <w:szCs w:val="36"/>
        </w:rPr>
        <w:t>F</w:t>
      </w:r>
      <w:r w:rsidR="00CC5C15">
        <w:rPr>
          <w:b/>
          <w:bCs/>
          <w:sz w:val="36"/>
          <w:szCs w:val="36"/>
        </w:rPr>
        <w:t xml:space="preserve">ifth </w:t>
      </w:r>
      <w:r w:rsidRPr="00BD6F4C">
        <w:rPr>
          <w:b/>
          <w:bCs/>
          <w:sz w:val="36"/>
          <w:szCs w:val="36"/>
        </w:rPr>
        <w:t>Sunday of Easter</w:t>
      </w:r>
    </w:p>
    <w:p w14:paraId="532AFF7F" w14:textId="2C54F7E4" w:rsidR="00344AAE" w:rsidRPr="005B6EDE" w:rsidRDefault="00344AAE" w:rsidP="00344AAE">
      <w:pPr>
        <w:spacing w:after="0"/>
        <w:rPr>
          <w:sz w:val="26"/>
          <w:szCs w:val="26"/>
        </w:rPr>
      </w:pPr>
    </w:p>
    <w:tbl>
      <w:tblPr>
        <w:tblStyle w:val="TableGrid"/>
        <w:tblW w:w="10632"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3"/>
        <w:gridCol w:w="242"/>
        <w:gridCol w:w="4997"/>
      </w:tblGrid>
      <w:tr w:rsidR="00D91CC0" w:rsidRPr="005B6EDE" w14:paraId="398393E6" w14:textId="77777777" w:rsidTr="00762683">
        <w:trPr>
          <w:trHeight w:val="240"/>
        </w:trPr>
        <w:tc>
          <w:tcPr>
            <w:tcW w:w="5635" w:type="dxa"/>
            <w:gridSpan w:val="2"/>
          </w:tcPr>
          <w:p w14:paraId="47A4C3F5" w14:textId="257F2C02"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Mary Catholic Church, Birch Road, Barnard Castle</w:t>
            </w:r>
          </w:p>
        </w:tc>
        <w:tc>
          <w:tcPr>
            <w:tcW w:w="4997" w:type="dxa"/>
          </w:tcPr>
          <w:p w14:paraId="16FE6C0B" w14:textId="1AC81934" w:rsidR="00D91CC0" w:rsidRPr="005B6EDE" w:rsidRDefault="00D91CC0" w:rsidP="00D91CC0">
            <w:pPr>
              <w:jc w:val="center"/>
              <w:rPr>
                <w:sz w:val="26"/>
                <w:szCs w:val="26"/>
              </w:rPr>
            </w:pPr>
            <w:r w:rsidRPr="005B6EDE">
              <w:rPr>
                <w:sz w:val="26"/>
                <w:szCs w:val="26"/>
              </w:rPr>
              <w:t>S</w:t>
            </w:r>
            <w:r w:rsidR="00762683" w:rsidRPr="005B6EDE">
              <w:rPr>
                <w:sz w:val="26"/>
                <w:szCs w:val="26"/>
              </w:rPr>
              <w:t>t</w:t>
            </w:r>
            <w:r w:rsidRPr="005B6EDE">
              <w:rPr>
                <w:sz w:val="26"/>
                <w:szCs w:val="26"/>
              </w:rPr>
              <w:t>. Aidan Catholic Church, Middleton-in-Teesdale</w:t>
            </w:r>
          </w:p>
        </w:tc>
      </w:tr>
      <w:tr w:rsidR="008440F9" w:rsidRPr="005B6EDE" w14:paraId="7945EE3D" w14:textId="77777777" w:rsidTr="00762683">
        <w:trPr>
          <w:trHeight w:val="240"/>
        </w:trPr>
        <w:tc>
          <w:tcPr>
            <w:tcW w:w="5635" w:type="dxa"/>
            <w:gridSpan w:val="2"/>
          </w:tcPr>
          <w:p w14:paraId="29905CA9" w14:textId="77777777" w:rsidR="008440F9" w:rsidRPr="005B6EDE" w:rsidRDefault="008440F9" w:rsidP="00D91CC0">
            <w:pPr>
              <w:jc w:val="center"/>
              <w:rPr>
                <w:sz w:val="26"/>
                <w:szCs w:val="26"/>
              </w:rPr>
            </w:pPr>
          </w:p>
        </w:tc>
        <w:tc>
          <w:tcPr>
            <w:tcW w:w="4997" w:type="dxa"/>
          </w:tcPr>
          <w:p w14:paraId="223F8109" w14:textId="77777777" w:rsidR="008440F9" w:rsidRPr="005B6EDE" w:rsidRDefault="008440F9" w:rsidP="00D91CC0">
            <w:pPr>
              <w:jc w:val="center"/>
              <w:rPr>
                <w:sz w:val="26"/>
                <w:szCs w:val="26"/>
              </w:rPr>
            </w:pPr>
          </w:p>
        </w:tc>
      </w:tr>
      <w:tr w:rsidR="008440F9" w:rsidRPr="005B6EDE" w14:paraId="667C9870" w14:textId="77777777" w:rsidTr="00762683">
        <w:trPr>
          <w:trHeight w:val="240"/>
        </w:trPr>
        <w:tc>
          <w:tcPr>
            <w:tcW w:w="5393" w:type="dxa"/>
          </w:tcPr>
          <w:p w14:paraId="4D6D2894" w14:textId="07C63628" w:rsidR="008440F9" w:rsidRPr="005B6EDE" w:rsidRDefault="008440F9" w:rsidP="00D91CC0">
            <w:pPr>
              <w:jc w:val="center"/>
              <w:rPr>
                <w:sz w:val="26"/>
                <w:szCs w:val="26"/>
              </w:rPr>
            </w:pPr>
            <w:r w:rsidRPr="005B6EDE">
              <w:rPr>
                <w:sz w:val="26"/>
                <w:szCs w:val="26"/>
              </w:rPr>
              <w:t xml:space="preserve">Facebook: </w:t>
            </w:r>
            <w:hyperlink r:id="rId8" w:history="1">
              <w:r w:rsidRPr="00753F46">
                <w:rPr>
                  <w:rStyle w:val="Hyperlink"/>
                  <w:szCs w:val="23"/>
                </w:rPr>
                <w:t>https://www.facebook.com/smccbarnardcastle</w:t>
              </w:r>
            </w:hyperlink>
            <w:r w:rsidRPr="00753F46">
              <w:t xml:space="preserve"> </w:t>
            </w:r>
          </w:p>
        </w:tc>
        <w:tc>
          <w:tcPr>
            <w:tcW w:w="5239" w:type="dxa"/>
            <w:gridSpan w:val="2"/>
          </w:tcPr>
          <w:p w14:paraId="386F517B" w14:textId="77777777" w:rsidR="008440F9" w:rsidRPr="005B6EDE" w:rsidRDefault="008440F9" w:rsidP="00D91CC0">
            <w:pPr>
              <w:jc w:val="center"/>
              <w:rPr>
                <w:rStyle w:val="Hyperlink"/>
                <w:sz w:val="26"/>
                <w:szCs w:val="26"/>
                <w:u w:val="none"/>
              </w:rPr>
            </w:pPr>
            <w:r w:rsidRPr="005B6EDE">
              <w:rPr>
                <w:sz w:val="26"/>
                <w:szCs w:val="26"/>
              </w:rPr>
              <w:t>Twitter:</w:t>
            </w:r>
            <w:r w:rsidRPr="005B6EDE">
              <w:rPr>
                <w:rStyle w:val="Hyperlink"/>
                <w:sz w:val="26"/>
                <w:szCs w:val="26"/>
                <w:u w:val="none"/>
              </w:rPr>
              <w:t xml:space="preserve"> </w:t>
            </w:r>
          </w:p>
          <w:p w14:paraId="6FBAA5EE" w14:textId="765F132B" w:rsidR="008440F9" w:rsidRPr="005B6EDE" w:rsidRDefault="008440F9" w:rsidP="00D91CC0">
            <w:pPr>
              <w:jc w:val="center"/>
              <w:rPr>
                <w:sz w:val="26"/>
                <w:szCs w:val="26"/>
              </w:rPr>
            </w:pPr>
            <w:r w:rsidRPr="005B6EDE">
              <w:rPr>
                <w:rStyle w:val="Hyperlink"/>
                <w:sz w:val="26"/>
                <w:szCs w:val="26"/>
                <w:u w:val="none"/>
              </w:rPr>
              <w:t>@SMCCBarnardC</w:t>
            </w:r>
          </w:p>
        </w:tc>
      </w:tr>
    </w:tbl>
    <w:p w14:paraId="755488D3" w14:textId="77777777" w:rsidR="008440F9" w:rsidRPr="005B6EDE" w:rsidRDefault="008440F9" w:rsidP="008440F9">
      <w:pPr>
        <w:spacing w:after="0"/>
        <w:ind w:firstLine="720"/>
        <w:jc w:val="center"/>
        <w:rPr>
          <w:sz w:val="26"/>
          <w:szCs w:val="26"/>
        </w:rPr>
      </w:pPr>
    </w:p>
    <w:p w14:paraId="78F38FD3" w14:textId="77777777" w:rsidR="008440F9" w:rsidRPr="005B6EDE" w:rsidRDefault="008440F9" w:rsidP="003F16A2">
      <w:pPr>
        <w:spacing w:after="0"/>
        <w:jc w:val="center"/>
        <w:rPr>
          <w:b/>
          <w:bCs/>
          <w:sz w:val="26"/>
          <w:szCs w:val="26"/>
        </w:rPr>
      </w:pPr>
      <w:r w:rsidRPr="005B6EDE">
        <w:rPr>
          <w:b/>
          <w:bCs/>
          <w:sz w:val="26"/>
          <w:szCs w:val="26"/>
        </w:rPr>
        <w:t>Clergy</w:t>
      </w:r>
    </w:p>
    <w:p w14:paraId="69DFECD8" w14:textId="12468BDF" w:rsidR="008440F9" w:rsidRPr="005B6EDE" w:rsidRDefault="00344AAE" w:rsidP="003F16A2">
      <w:pPr>
        <w:spacing w:after="0"/>
        <w:jc w:val="center"/>
        <w:rPr>
          <w:sz w:val="26"/>
          <w:szCs w:val="26"/>
        </w:rPr>
      </w:pPr>
      <w:r w:rsidRPr="005B6EDE">
        <w:rPr>
          <w:sz w:val="26"/>
          <w:szCs w:val="26"/>
        </w:rPr>
        <w:t>Fr. Thomas Mason</w:t>
      </w:r>
      <w:r w:rsidR="008440F9" w:rsidRPr="005B6EDE">
        <w:rPr>
          <w:sz w:val="26"/>
          <w:szCs w:val="26"/>
        </w:rPr>
        <w:t xml:space="preserve"> (Parish Priest)</w:t>
      </w:r>
    </w:p>
    <w:p w14:paraId="325A19FE" w14:textId="3770B098" w:rsidR="008440F9" w:rsidRPr="005B6EDE" w:rsidRDefault="008440F9" w:rsidP="003F16A2">
      <w:pPr>
        <w:spacing w:after="0"/>
        <w:jc w:val="center"/>
        <w:rPr>
          <w:sz w:val="26"/>
          <w:szCs w:val="26"/>
        </w:rPr>
      </w:pPr>
      <w:r w:rsidRPr="005B6EDE">
        <w:rPr>
          <w:sz w:val="26"/>
          <w:szCs w:val="26"/>
        </w:rPr>
        <w:t xml:space="preserve">Email: </w:t>
      </w:r>
      <w:hyperlink r:id="rId9" w:history="1">
        <w:r w:rsidR="005C1F5D" w:rsidRPr="005B6EDE">
          <w:rPr>
            <w:rStyle w:val="Hyperlink"/>
            <w:sz w:val="26"/>
            <w:szCs w:val="26"/>
          </w:rPr>
          <w:t>barnardcastle.stmary@rcdhn.org.uk</w:t>
        </w:r>
      </w:hyperlink>
    </w:p>
    <w:p w14:paraId="3C1214A7" w14:textId="7933951A" w:rsidR="008440F9" w:rsidRPr="005B6EDE" w:rsidRDefault="004D47AA" w:rsidP="003F16A2">
      <w:pPr>
        <w:spacing w:after="0"/>
        <w:jc w:val="center"/>
        <w:rPr>
          <w:sz w:val="26"/>
          <w:szCs w:val="26"/>
        </w:rPr>
      </w:pPr>
      <w:r w:rsidRPr="005B6EDE">
        <w:rPr>
          <w:sz w:val="26"/>
          <w:szCs w:val="26"/>
        </w:rPr>
        <w:t>0</w:t>
      </w:r>
      <w:r w:rsidR="008B4FAD" w:rsidRPr="005B6EDE">
        <w:rPr>
          <w:sz w:val="26"/>
          <w:szCs w:val="26"/>
        </w:rPr>
        <w:t>1833 631457</w:t>
      </w:r>
    </w:p>
    <w:p w14:paraId="245B7357" w14:textId="6EEB8CC0" w:rsidR="0064074E" w:rsidRPr="005B6EDE" w:rsidRDefault="004D47AA" w:rsidP="00450451">
      <w:pPr>
        <w:spacing w:after="0"/>
        <w:jc w:val="center"/>
        <w:rPr>
          <w:sz w:val="26"/>
          <w:szCs w:val="26"/>
        </w:rPr>
      </w:pPr>
      <w:r w:rsidRPr="005B6EDE">
        <w:rPr>
          <w:sz w:val="26"/>
          <w:szCs w:val="26"/>
        </w:rPr>
        <w:t>07876 308657</w:t>
      </w:r>
    </w:p>
    <w:p w14:paraId="599FF6E6" w14:textId="77777777" w:rsidR="00C97984" w:rsidRDefault="0080496B" w:rsidP="00C97984">
      <w:pPr>
        <w:spacing w:after="0"/>
        <w:rPr>
          <w:sz w:val="25"/>
          <w:szCs w:val="25"/>
        </w:rPr>
      </w:pPr>
      <w:r w:rsidRPr="005518B7">
        <w:rPr>
          <w:sz w:val="25"/>
          <w:szCs w:val="25"/>
        </w:rPr>
        <w:tab/>
      </w:r>
      <w:r w:rsidRPr="005518B7">
        <w:rPr>
          <w:sz w:val="25"/>
          <w:szCs w:val="25"/>
        </w:rPr>
        <w:tab/>
      </w:r>
      <w:r w:rsidRPr="005518B7">
        <w:rPr>
          <w:sz w:val="25"/>
          <w:szCs w:val="25"/>
        </w:rPr>
        <w:tab/>
      </w:r>
      <w:r w:rsidRPr="005518B7">
        <w:rPr>
          <w:sz w:val="25"/>
          <w:szCs w:val="25"/>
        </w:rPr>
        <w:tab/>
      </w:r>
      <w:r w:rsidRPr="005518B7">
        <w:rPr>
          <w:sz w:val="25"/>
          <w:szCs w:val="25"/>
        </w:rPr>
        <w:tab/>
      </w:r>
    </w:p>
    <w:p w14:paraId="7FBEFF34" w14:textId="383E92EB" w:rsidR="003175EB" w:rsidRDefault="003175EB" w:rsidP="00C97984">
      <w:pPr>
        <w:spacing w:after="0"/>
        <w:jc w:val="left"/>
        <w:rPr>
          <w:b/>
          <w:bCs/>
          <w:sz w:val="31"/>
          <w:szCs w:val="31"/>
        </w:rPr>
      </w:pPr>
      <w:r w:rsidRPr="006A006E">
        <w:rPr>
          <w:b/>
          <w:bCs/>
          <w:sz w:val="31"/>
          <w:szCs w:val="31"/>
        </w:rPr>
        <w:t>Services this week:</w:t>
      </w:r>
    </w:p>
    <w:tbl>
      <w:tblPr>
        <w:tblStyle w:val="TableGrid"/>
        <w:tblW w:w="10349"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1559"/>
        <w:gridCol w:w="2410"/>
        <w:gridCol w:w="3969"/>
      </w:tblGrid>
      <w:tr w:rsidR="0050403D" w14:paraId="316C144A" w14:textId="77777777" w:rsidTr="00753F46">
        <w:tc>
          <w:tcPr>
            <w:tcW w:w="2411" w:type="dxa"/>
          </w:tcPr>
          <w:p w14:paraId="571B7A78" w14:textId="16C2865C" w:rsidR="0050403D" w:rsidRPr="0050403D" w:rsidRDefault="0050403D" w:rsidP="00C97984">
            <w:pPr>
              <w:jc w:val="left"/>
              <w:rPr>
                <w:b/>
                <w:bCs/>
                <w:sz w:val="30"/>
                <w:szCs w:val="30"/>
              </w:rPr>
            </w:pPr>
            <w:r w:rsidRPr="0050403D">
              <w:rPr>
                <w:b/>
                <w:bCs/>
                <w:sz w:val="30"/>
                <w:szCs w:val="30"/>
              </w:rPr>
              <w:t>Day</w:t>
            </w:r>
          </w:p>
        </w:tc>
        <w:tc>
          <w:tcPr>
            <w:tcW w:w="1559" w:type="dxa"/>
          </w:tcPr>
          <w:p w14:paraId="54361FDD" w14:textId="44F7276B" w:rsidR="0050403D" w:rsidRPr="0050403D" w:rsidRDefault="0050403D" w:rsidP="00C97984">
            <w:pPr>
              <w:jc w:val="left"/>
              <w:rPr>
                <w:b/>
                <w:bCs/>
                <w:sz w:val="30"/>
                <w:szCs w:val="30"/>
              </w:rPr>
            </w:pPr>
            <w:r w:rsidRPr="0050403D">
              <w:rPr>
                <w:b/>
                <w:bCs/>
                <w:sz w:val="30"/>
                <w:szCs w:val="30"/>
              </w:rPr>
              <w:t>Time</w:t>
            </w:r>
          </w:p>
        </w:tc>
        <w:tc>
          <w:tcPr>
            <w:tcW w:w="2410" w:type="dxa"/>
          </w:tcPr>
          <w:p w14:paraId="3B714C0F" w14:textId="5D8E008F" w:rsidR="0050403D" w:rsidRPr="0050403D" w:rsidRDefault="0050403D" w:rsidP="00C97984">
            <w:pPr>
              <w:jc w:val="left"/>
              <w:rPr>
                <w:b/>
                <w:bCs/>
                <w:sz w:val="30"/>
                <w:szCs w:val="30"/>
              </w:rPr>
            </w:pPr>
            <w:r w:rsidRPr="0050403D">
              <w:rPr>
                <w:b/>
                <w:bCs/>
                <w:sz w:val="30"/>
                <w:szCs w:val="30"/>
              </w:rPr>
              <w:t>Location</w:t>
            </w:r>
          </w:p>
        </w:tc>
        <w:tc>
          <w:tcPr>
            <w:tcW w:w="3969" w:type="dxa"/>
          </w:tcPr>
          <w:p w14:paraId="047FAF13" w14:textId="32B3FE0F" w:rsidR="0050403D" w:rsidRPr="0050403D" w:rsidRDefault="0050403D" w:rsidP="00C97984">
            <w:pPr>
              <w:jc w:val="left"/>
              <w:rPr>
                <w:b/>
                <w:bCs/>
                <w:sz w:val="30"/>
                <w:szCs w:val="30"/>
              </w:rPr>
            </w:pPr>
            <w:r w:rsidRPr="0050403D">
              <w:rPr>
                <w:b/>
                <w:bCs/>
                <w:sz w:val="30"/>
                <w:szCs w:val="30"/>
              </w:rPr>
              <w:t>Celebration</w:t>
            </w:r>
          </w:p>
        </w:tc>
      </w:tr>
      <w:tr w:rsidR="0050403D" w14:paraId="79812FD6" w14:textId="77777777" w:rsidTr="00753F46">
        <w:tc>
          <w:tcPr>
            <w:tcW w:w="2411" w:type="dxa"/>
          </w:tcPr>
          <w:p w14:paraId="6E22B614" w14:textId="208BE7B2" w:rsidR="0050403D" w:rsidRDefault="0050403D" w:rsidP="00C97984">
            <w:pPr>
              <w:jc w:val="left"/>
              <w:rPr>
                <w:sz w:val="30"/>
                <w:szCs w:val="30"/>
              </w:rPr>
            </w:pPr>
            <w:r>
              <w:rPr>
                <w:sz w:val="30"/>
                <w:szCs w:val="30"/>
              </w:rPr>
              <w:t xml:space="preserve">Saturday </w:t>
            </w:r>
            <w:r w:rsidR="00CC5C15">
              <w:rPr>
                <w:sz w:val="30"/>
                <w:szCs w:val="30"/>
              </w:rPr>
              <w:t>14</w:t>
            </w:r>
            <w:r w:rsidRPr="0050403D">
              <w:rPr>
                <w:sz w:val="30"/>
                <w:szCs w:val="30"/>
                <w:vertAlign w:val="superscript"/>
              </w:rPr>
              <w:t>th</w:t>
            </w:r>
          </w:p>
        </w:tc>
        <w:tc>
          <w:tcPr>
            <w:tcW w:w="1559" w:type="dxa"/>
          </w:tcPr>
          <w:p w14:paraId="44B0027E" w14:textId="053BAC1E" w:rsidR="0050403D" w:rsidRDefault="0050403D" w:rsidP="00C97984">
            <w:pPr>
              <w:jc w:val="left"/>
              <w:rPr>
                <w:sz w:val="30"/>
                <w:szCs w:val="30"/>
              </w:rPr>
            </w:pPr>
            <w:r>
              <w:rPr>
                <w:sz w:val="30"/>
                <w:szCs w:val="30"/>
              </w:rPr>
              <w:t>6.30pm</w:t>
            </w:r>
          </w:p>
        </w:tc>
        <w:tc>
          <w:tcPr>
            <w:tcW w:w="2410" w:type="dxa"/>
          </w:tcPr>
          <w:p w14:paraId="2F5C84E6" w14:textId="50E351B6" w:rsidR="0050403D" w:rsidRDefault="0050403D" w:rsidP="00C97984">
            <w:pPr>
              <w:jc w:val="left"/>
              <w:rPr>
                <w:sz w:val="30"/>
                <w:szCs w:val="30"/>
              </w:rPr>
            </w:pPr>
            <w:r>
              <w:rPr>
                <w:sz w:val="30"/>
                <w:szCs w:val="30"/>
              </w:rPr>
              <w:t>Barnard Castle</w:t>
            </w:r>
          </w:p>
        </w:tc>
        <w:tc>
          <w:tcPr>
            <w:tcW w:w="3969" w:type="dxa"/>
          </w:tcPr>
          <w:p w14:paraId="0B633F54" w14:textId="0187AFCE" w:rsidR="0050403D" w:rsidRDefault="00CC5C15" w:rsidP="00C97984">
            <w:pPr>
              <w:jc w:val="left"/>
              <w:rPr>
                <w:sz w:val="30"/>
                <w:szCs w:val="30"/>
              </w:rPr>
            </w:pPr>
            <w:r>
              <w:rPr>
                <w:sz w:val="30"/>
                <w:szCs w:val="30"/>
              </w:rPr>
              <w:t>5</w:t>
            </w:r>
            <w:r w:rsidR="0050403D" w:rsidRPr="0050403D">
              <w:rPr>
                <w:sz w:val="30"/>
                <w:szCs w:val="30"/>
                <w:vertAlign w:val="superscript"/>
              </w:rPr>
              <w:t>th</w:t>
            </w:r>
            <w:r w:rsidR="0050403D">
              <w:rPr>
                <w:sz w:val="30"/>
                <w:szCs w:val="30"/>
              </w:rPr>
              <w:t xml:space="preserve"> Sunday of Easter</w:t>
            </w:r>
          </w:p>
        </w:tc>
      </w:tr>
      <w:tr w:rsidR="0050403D" w14:paraId="588CA483" w14:textId="77777777" w:rsidTr="00753F46">
        <w:tc>
          <w:tcPr>
            <w:tcW w:w="2411" w:type="dxa"/>
          </w:tcPr>
          <w:p w14:paraId="56B47712" w14:textId="7CBA6838" w:rsidR="0050403D" w:rsidRDefault="0050403D" w:rsidP="00C97984">
            <w:pPr>
              <w:jc w:val="left"/>
              <w:rPr>
                <w:sz w:val="30"/>
                <w:szCs w:val="30"/>
              </w:rPr>
            </w:pPr>
            <w:r>
              <w:rPr>
                <w:sz w:val="30"/>
                <w:szCs w:val="30"/>
              </w:rPr>
              <w:t xml:space="preserve">Sunday </w:t>
            </w:r>
            <w:r w:rsidR="00CC5C15">
              <w:rPr>
                <w:sz w:val="30"/>
                <w:szCs w:val="30"/>
              </w:rPr>
              <w:t>15</w:t>
            </w:r>
            <w:r w:rsidRPr="0050403D">
              <w:rPr>
                <w:sz w:val="30"/>
                <w:szCs w:val="30"/>
                <w:vertAlign w:val="superscript"/>
              </w:rPr>
              <w:t>th</w:t>
            </w:r>
          </w:p>
        </w:tc>
        <w:tc>
          <w:tcPr>
            <w:tcW w:w="1559" w:type="dxa"/>
          </w:tcPr>
          <w:p w14:paraId="6448DD8E" w14:textId="2026743E" w:rsidR="0050403D" w:rsidRDefault="0050403D" w:rsidP="00C97984">
            <w:pPr>
              <w:jc w:val="left"/>
              <w:rPr>
                <w:sz w:val="30"/>
                <w:szCs w:val="30"/>
              </w:rPr>
            </w:pPr>
            <w:r>
              <w:rPr>
                <w:sz w:val="30"/>
                <w:szCs w:val="30"/>
              </w:rPr>
              <w:t>9.30am</w:t>
            </w:r>
          </w:p>
        </w:tc>
        <w:tc>
          <w:tcPr>
            <w:tcW w:w="2410" w:type="dxa"/>
          </w:tcPr>
          <w:p w14:paraId="5A687FA1" w14:textId="08D25573" w:rsidR="0050403D" w:rsidRDefault="0050403D" w:rsidP="00C97984">
            <w:pPr>
              <w:jc w:val="left"/>
              <w:rPr>
                <w:sz w:val="30"/>
                <w:szCs w:val="30"/>
              </w:rPr>
            </w:pPr>
            <w:r>
              <w:rPr>
                <w:sz w:val="30"/>
                <w:szCs w:val="30"/>
              </w:rPr>
              <w:t>Gainford</w:t>
            </w:r>
          </w:p>
        </w:tc>
        <w:tc>
          <w:tcPr>
            <w:tcW w:w="3969" w:type="dxa"/>
          </w:tcPr>
          <w:p w14:paraId="75F524AB" w14:textId="62993CA1" w:rsidR="0050403D" w:rsidRDefault="00CC5C15" w:rsidP="00C97984">
            <w:pPr>
              <w:jc w:val="left"/>
              <w:rPr>
                <w:sz w:val="30"/>
                <w:szCs w:val="30"/>
              </w:rPr>
            </w:pPr>
            <w:r w:rsidRPr="00CC5C15">
              <w:rPr>
                <w:sz w:val="30"/>
                <w:szCs w:val="30"/>
              </w:rPr>
              <w:t>5</w:t>
            </w:r>
            <w:r w:rsidR="0050403D" w:rsidRPr="0050403D">
              <w:rPr>
                <w:sz w:val="30"/>
                <w:szCs w:val="30"/>
                <w:vertAlign w:val="superscript"/>
              </w:rPr>
              <w:t>th</w:t>
            </w:r>
            <w:r w:rsidR="0050403D">
              <w:rPr>
                <w:sz w:val="30"/>
                <w:szCs w:val="30"/>
              </w:rPr>
              <w:t xml:space="preserve"> Sunday of Easter</w:t>
            </w:r>
          </w:p>
        </w:tc>
      </w:tr>
      <w:tr w:rsidR="0050403D" w14:paraId="261BC215" w14:textId="77777777" w:rsidTr="00753F46">
        <w:tc>
          <w:tcPr>
            <w:tcW w:w="2411" w:type="dxa"/>
          </w:tcPr>
          <w:p w14:paraId="1A3B1F8D" w14:textId="33747141" w:rsidR="0050403D" w:rsidRDefault="00753F46" w:rsidP="00C97984">
            <w:pPr>
              <w:jc w:val="left"/>
              <w:rPr>
                <w:sz w:val="30"/>
                <w:szCs w:val="30"/>
              </w:rPr>
            </w:pPr>
            <w:r>
              <w:rPr>
                <w:sz w:val="30"/>
                <w:szCs w:val="30"/>
              </w:rPr>
              <w:t xml:space="preserve">Sunday </w:t>
            </w:r>
            <w:r w:rsidR="00CC5C15">
              <w:rPr>
                <w:sz w:val="30"/>
                <w:szCs w:val="30"/>
              </w:rPr>
              <w:t>15</w:t>
            </w:r>
            <w:r w:rsidRPr="00753F46">
              <w:rPr>
                <w:sz w:val="30"/>
                <w:szCs w:val="30"/>
                <w:vertAlign w:val="superscript"/>
              </w:rPr>
              <w:t>th</w:t>
            </w:r>
          </w:p>
        </w:tc>
        <w:tc>
          <w:tcPr>
            <w:tcW w:w="1559" w:type="dxa"/>
          </w:tcPr>
          <w:p w14:paraId="6936324C" w14:textId="4287D085" w:rsidR="0050403D" w:rsidRDefault="00753F46" w:rsidP="00C97984">
            <w:pPr>
              <w:jc w:val="left"/>
              <w:rPr>
                <w:sz w:val="30"/>
                <w:szCs w:val="30"/>
              </w:rPr>
            </w:pPr>
            <w:r>
              <w:rPr>
                <w:sz w:val="30"/>
                <w:szCs w:val="30"/>
              </w:rPr>
              <w:t>11.30am</w:t>
            </w:r>
          </w:p>
        </w:tc>
        <w:tc>
          <w:tcPr>
            <w:tcW w:w="2410" w:type="dxa"/>
          </w:tcPr>
          <w:p w14:paraId="5F3471C9" w14:textId="6EC59EDA" w:rsidR="0050403D" w:rsidRDefault="00753F46" w:rsidP="00C97984">
            <w:pPr>
              <w:jc w:val="left"/>
              <w:rPr>
                <w:sz w:val="30"/>
                <w:szCs w:val="30"/>
              </w:rPr>
            </w:pPr>
            <w:r>
              <w:rPr>
                <w:sz w:val="30"/>
                <w:szCs w:val="30"/>
              </w:rPr>
              <w:t>Gainford (Ord.)</w:t>
            </w:r>
          </w:p>
        </w:tc>
        <w:tc>
          <w:tcPr>
            <w:tcW w:w="3969" w:type="dxa"/>
          </w:tcPr>
          <w:p w14:paraId="79FE2699" w14:textId="4853C73E" w:rsidR="0050403D" w:rsidRDefault="00CC5C15" w:rsidP="00C97984">
            <w:pPr>
              <w:jc w:val="left"/>
              <w:rPr>
                <w:sz w:val="30"/>
                <w:szCs w:val="30"/>
              </w:rPr>
            </w:pPr>
            <w:r>
              <w:rPr>
                <w:sz w:val="30"/>
                <w:szCs w:val="30"/>
              </w:rPr>
              <w:t>5</w:t>
            </w:r>
            <w:r w:rsidR="00753F46" w:rsidRPr="0050403D">
              <w:rPr>
                <w:sz w:val="30"/>
                <w:szCs w:val="30"/>
                <w:vertAlign w:val="superscript"/>
              </w:rPr>
              <w:t>th</w:t>
            </w:r>
            <w:r w:rsidR="00753F46">
              <w:rPr>
                <w:sz w:val="30"/>
                <w:szCs w:val="30"/>
              </w:rPr>
              <w:t xml:space="preserve"> Sunday of Easter</w:t>
            </w:r>
          </w:p>
        </w:tc>
      </w:tr>
      <w:tr w:rsidR="00753F46" w14:paraId="098288CE" w14:textId="77777777" w:rsidTr="00753F46">
        <w:tc>
          <w:tcPr>
            <w:tcW w:w="2411" w:type="dxa"/>
          </w:tcPr>
          <w:p w14:paraId="2397AB0A" w14:textId="792F4C77" w:rsidR="00753F46" w:rsidRDefault="00753F46" w:rsidP="00C97984">
            <w:pPr>
              <w:jc w:val="left"/>
              <w:rPr>
                <w:sz w:val="30"/>
                <w:szCs w:val="30"/>
              </w:rPr>
            </w:pPr>
            <w:r>
              <w:rPr>
                <w:sz w:val="30"/>
                <w:szCs w:val="30"/>
              </w:rPr>
              <w:t>Tuesday 1</w:t>
            </w:r>
            <w:r w:rsidR="00CC5C15">
              <w:rPr>
                <w:sz w:val="30"/>
                <w:szCs w:val="30"/>
              </w:rPr>
              <w:t>7</w:t>
            </w:r>
            <w:r w:rsidRPr="00753F46">
              <w:rPr>
                <w:sz w:val="30"/>
                <w:szCs w:val="30"/>
                <w:vertAlign w:val="superscript"/>
              </w:rPr>
              <w:t>th</w:t>
            </w:r>
          </w:p>
        </w:tc>
        <w:tc>
          <w:tcPr>
            <w:tcW w:w="1559" w:type="dxa"/>
          </w:tcPr>
          <w:p w14:paraId="0C895901" w14:textId="7A423CB7" w:rsidR="00753F46" w:rsidRDefault="00753F46" w:rsidP="00C97984">
            <w:pPr>
              <w:jc w:val="left"/>
              <w:rPr>
                <w:sz w:val="30"/>
                <w:szCs w:val="30"/>
              </w:rPr>
            </w:pPr>
            <w:r>
              <w:rPr>
                <w:sz w:val="30"/>
                <w:szCs w:val="30"/>
              </w:rPr>
              <w:t>10am</w:t>
            </w:r>
          </w:p>
        </w:tc>
        <w:tc>
          <w:tcPr>
            <w:tcW w:w="2410" w:type="dxa"/>
          </w:tcPr>
          <w:p w14:paraId="0C2841F3" w14:textId="6472C0C1" w:rsidR="00753F46" w:rsidRDefault="00753F46" w:rsidP="00C97984">
            <w:pPr>
              <w:jc w:val="left"/>
              <w:rPr>
                <w:sz w:val="30"/>
                <w:szCs w:val="30"/>
              </w:rPr>
            </w:pPr>
            <w:r>
              <w:rPr>
                <w:sz w:val="30"/>
                <w:szCs w:val="30"/>
              </w:rPr>
              <w:t>Gainford</w:t>
            </w:r>
          </w:p>
        </w:tc>
        <w:tc>
          <w:tcPr>
            <w:tcW w:w="3969" w:type="dxa"/>
          </w:tcPr>
          <w:p w14:paraId="7F76BECC" w14:textId="0471FB79" w:rsidR="00753F46" w:rsidRPr="00753F46" w:rsidRDefault="00CC5C15" w:rsidP="00C97984">
            <w:pPr>
              <w:jc w:val="left"/>
              <w:rPr>
                <w:i/>
                <w:iCs/>
                <w:sz w:val="30"/>
                <w:szCs w:val="30"/>
              </w:rPr>
            </w:pPr>
            <w:r>
              <w:rPr>
                <w:i/>
                <w:iCs/>
                <w:sz w:val="30"/>
                <w:szCs w:val="30"/>
              </w:rPr>
              <w:t>Easter Feria</w:t>
            </w:r>
          </w:p>
        </w:tc>
      </w:tr>
      <w:tr w:rsidR="00753F46" w14:paraId="425A6879" w14:textId="77777777" w:rsidTr="00753F46">
        <w:tc>
          <w:tcPr>
            <w:tcW w:w="2411" w:type="dxa"/>
          </w:tcPr>
          <w:p w14:paraId="032FB467" w14:textId="6EFBA7AE" w:rsidR="00753F46" w:rsidRDefault="00753F46" w:rsidP="00C97984">
            <w:pPr>
              <w:jc w:val="left"/>
              <w:rPr>
                <w:sz w:val="30"/>
                <w:szCs w:val="30"/>
              </w:rPr>
            </w:pPr>
            <w:r>
              <w:rPr>
                <w:sz w:val="30"/>
                <w:szCs w:val="30"/>
              </w:rPr>
              <w:t>Thursday 1</w:t>
            </w:r>
            <w:r w:rsidR="00CC5C15">
              <w:rPr>
                <w:sz w:val="30"/>
                <w:szCs w:val="30"/>
              </w:rPr>
              <w:t>9</w:t>
            </w:r>
            <w:r w:rsidRPr="00753F46">
              <w:rPr>
                <w:sz w:val="30"/>
                <w:szCs w:val="30"/>
                <w:vertAlign w:val="superscript"/>
              </w:rPr>
              <w:t>th</w:t>
            </w:r>
          </w:p>
        </w:tc>
        <w:tc>
          <w:tcPr>
            <w:tcW w:w="1559" w:type="dxa"/>
          </w:tcPr>
          <w:p w14:paraId="58287ECD" w14:textId="714450FF" w:rsidR="00753F46" w:rsidRDefault="00753F46" w:rsidP="00C97984">
            <w:pPr>
              <w:jc w:val="left"/>
              <w:rPr>
                <w:sz w:val="30"/>
                <w:szCs w:val="30"/>
              </w:rPr>
            </w:pPr>
            <w:r>
              <w:rPr>
                <w:sz w:val="30"/>
                <w:szCs w:val="30"/>
              </w:rPr>
              <w:t>10am</w:t>
            </w:r>
          </w:p>
        </w:tc>
        <w:tc>
          <w:tcPr>
            <w:tcW w:w="2410" w:type="dxa"/>
          </w:tcPr>
          <w:p w14:paraId="24955ED6" w14:textId="3DEFB0E4" w:rsidR="00753F46" w:rsidRDefault="00753F46" w:rsidP="00C97984">
            <w:pPr>
              <w:jc w:val="left"/>
              <w:rPr>
                <w:sz w:val="30"/>
                <w:szCs w:val="30"/>
              </w:rPr>
            </w:pPr>
            <w:r>
              <w:rPr>
                <w:sz w:val="30"/>
                <w:szCs w:val="30"/>
              </w:rPr>
              <w:t>Barnard Castle</w:t>
            </w:r>
          </w:p>
        </w:tc>
        <w:tc>
          <w:tcPr>
            <w:tcW w:w="3969" w:type="dxa"/>
          </w:tcPr>
          <w:p w14:paraId="1163F27D" w14:textId="6B949658" w:rsidR="00753F46" w:rsidRDefault="00753F46" w:rsidP="00C97984">
            <w:pPr>
              <w:jc w:val="left"/>
              <w:rPr>
                <w:i/>
                <w:iCs/>
                <w:sz w:val="30"/>
                <w:szCs w:val="30"/>
              </w:rPr>
            </w:pPr>
            <w:r>
              <w:rPr>
                <w:i/>
                <w:iCs/>
                <w:sz w:val="30"/>
                <w:szCs w:val="30"/>
              </w:rPr>
              <w:t xml:space="preserve">S. </w:t>
            </w:r>
            <w:r w:rsidR="00CC5C15">
              <w:rPr>
                <w:i/>
                <w:iCs/>
                <w:sz w:val="30"/>
                <w:szCs w:val="30"/>
              </w:rPr>
              <w:t>Dunstan</w:t>
            </w:r>
          </w:p>
        </w:tc>
      </w:tr>
      <w:tr w:rsidR="00753F46" w14:paraId="38C88CAD" w14:textId="77777777" w:rsidTr="00753F46">
        <w:tc>
          <w:tcPr>
            <w:tcW w:w="2411" w:type="dxa"/>
          </w:tcPr>
          <w:p w14:paraId="5EA4CB0D" w14:textId="6C250118" w:rsidR="00753F46" w:rsidRDefault="00753F46" w:rsidP="00C97984">
            <w:pPr>
              <w:jc w:val="left"/>
              <w:rPr>
                <w:sz w:val="30"/>
                <w:szCs w:val="30"/>
              </w:rPr>
            </w:pPr>
            <w:r>
              <w:rPr>
                <w:sz w:val="30"/>
                <w:szCs w:val="30"/>
              </w:rPr>
              <w:t xml:space="preserve">Friday </w:t>
            </w:r>
            <w:r w:rsidR="00CC5C15">
              <w:rPr>
                <w:sz w:val="30"/>
                <w:szCs w:val="30"/>
              </w:rPr>
              <w:t>20</w:t>
            </w:r>
            <w:r w:rsidRPr="00753F46">
              <w:rPr>
                <w:sz w:val="30"/>
                <w:szCs w:val="30"/>
                <w:vertAlign w:val="superscript"/>
              </w:rPr>
              <w:t>th</w:t>
            </w:r>
          </w:p>
        </w:tc>
        <w:tc>
          <w:tcPr>
            <w:tcW w:w="1559" w:type="dxa"/>
          </w:tcPr>
          <w:p w14:paraId="730E9440" w14:textId="7F0F0CFD" w:rsidR="00753F46" w:rsidRDefault="00753F46" w:rsidP="00C97984">
            <w:pPr>
              <w:jc w:val="left"/>
              <w:rPr>
                <w:sz w:val="30"/>
                <w:szCs w:val="30"/>
              </w:rPr>
            </w:pPr>
            <w:r>
              <w:rPr>
                <w:sz w:val="30"/>
                <w:szCs w:val="30"/>
              </w:rPr>
              <w:t>12noon</w:t>
            </w:r>
          </w:p>
        </w:tc>
        <w:tc>
          <w:tcPr>
            <w:tcW w:w="2410" w:type="dxa"/>
          </w:tcPr>
          <w:p w14:paraId="115A55FC" w14:textId="1E651ACA" w:rsidR="00753F46" w:rsidRDefault="00753F46" w:rsidP="00C97984">
            <w:pPr>
              <w:jc w:val="left"/>
              <w:rPr>
                <w:sz w:val="30"/>
                <w:szCs w:val="30"/>
              </w:rPr>
            </w:pPr>
            <w:r>
              <w:rPr>
                <w:sz w:val="30"/>
                <w:szCs w:val="30"/>
              </w:rPr>
              <w:t>Gainford (Ord.)</w:t>
            </w:r>
          </w:p>
        </w:tc>
        <w:tc>
          <w:tcPr>
            <w:tcW w:w="3969" w:type="dxa"/>
          </w:tcPr>
          <w:p w14:paraId="51A16C67" w14:textId="685651C6" w:rsidR="00753F46" w:rsidRDefault="00CC5C15" w:rsidP="00C97984">
            <w:pPr>
              <w:jc w:val="left"/>
              <w:rPr>
                <w:i/>
                <w:iCs/>
                <w:sz w:val="30"/>
                <w:szCs w:val="30"/>
              </w:rPr>
            </w:pPr>
            <w:r>
              <w:rPr>
                <w:i/>
                <w:iCs/>
                <w:sz w:val="30"/>
                <w:szCs w:val="30"/>
              </w:rPr>
              <w:t>S. Bernadine of Siena</w:t>
            </w:r>
          </w:p>
        </w:tc>
      </w:tr>
      <w:tr w:rsidR="00753F46" w14:paraId="46C4336A" w14:textId="77777777" w:rsidTr="00753F46">
        <w:tc>
          <w:tcPr>
            <w:tcW w:w="2411" w:type="dxa"/>
          </w:tcPr>
          <w:p w14:paraId="62BA4C17" w14:textId="7B045BAF" w:rsidR="00753F46" w:rsidRDefault="00753F46" w:rsidP="00C97984">
            <w:pPr>
              <w:jc w:val="left"/>
              <w:rPr>
                <w:sz w:val="30"/>
                <w:szCs w:val="30"/>
              </w:rPr>
            </w:pPr>
            <w:r>
              <w:rPr>
                <w:sz w:val="30"/>
                <w:szCs w:val="30"/>
              </w:rPr>
              <w:t xml:space="preserve">Friday </w:t>
            </w:r>
            <w:r w:rsidR="00CC5C15">
              <w:rPr>
                <w:sz w:val="30"/>
                <w:szCs w:val="30"/>
              </w:rPr>
              <w:t>20</w:t>
            </w:r>
            <w:r w:rsidRPr="00753F46">
              <w:rPr>
                <w:sz w:val="30"/>
                <w:szCs w:val="30"/>
                <w:vertAlign w:val="superscript"/>
              </w:rPr>
              <w:t>th</w:t>
            </w:r>
          </w:p>
        </w:tc>
        <w:tc>
          <w:tcPr>
            <w:tcW w:w="1559" w:type="dxa"/>
          </w:tcPr>
          <w:p w14:paraId="2005F981" w14:textId="46598634" w:rsidR="00753F46" w:rsidRDefault="00753F46" w:rsidP="00C97984">
            <w:pPr>
              <w:jc w:val="left"/>
              <w:rPr>
                <w:sz w:val="30"/>
                <w:szCs w:val="30"/>
              </w:rPr>
            </w:pPr>
            <w:r>
              <w:rPr>
                <w:sz w:val="30"/>
                <w:szCs w:val="30"/>
              </w:rPr>
              <w:t>6-7pm</w:t>
            </w:r>
          </w:p>
        </w:tc>
        <w:tc>
          <w:tcPr>
            <w:tcW w:w="2410" w:type="dxa"/>
          </w:tcPr>
          <w:p w14:paraId="204199F7" w14:textId="2A6CFE1F" w:rsidR="00753F46" w:rsidRDefault="00753F46" w:rsidP="00C97984">
            <w:pPr>
              <w:jc w:val="left"/>
              <w:rPr>
                <w:sz w:val="30"/>
                <w:szCs w:val="30"/>
              </w:rPr>
            </w:pPr>
            <w:r>
              <w:rPr>
                <w:sz w:val="30"/>
                <w:szCs w:val="30"/>
              </w:rPr>
              <w:t>Barnard Castle</w:t>
            </w:r>
          </w:p>
        </w:tc>
        <w:tc>
          <w:tcPr>
            <w:tcW w:w="3969" w:type="dxa"/>
          </w:tcPr>
          <w:p w14:paraId="0FBC52E1" w14:textId="45B59B0B" w:rsidR="00753F46" w:rsidRPr="00753F46" w:rsidRDefault="00753F46" w:rsidP="00C97984">
            <w:pPr>
              <w:jc w:val="left"/>
              <w:rPr>
                <w:sz w:val="30"/>
                <w:szCs w:val="30"/>
              </w:rPr>
            </w:pPr>
            <w:r w:rsidRPr="00753F46">
              <w:rPr>
                <w:sz w:val="30"/>
                <w:szCs w:val="30"/>
              </w:rPr>
              <w:t>Exposition</w:t>
            </w:r>
            <w:r>
              <w:rPr>
                <w:sz w:val="30"/>
                <w:szCs w:val="30"/>
              </w:rPr>
              <w:t xml:space="preserve"> of the Blessed Sacrament</w:t>
            </w:r>
          </w:p>
        </w:tc>
      </w:tr>
      <w:tr w:rsidR="00753F46" w14:paraId="16F862B7" w14:textId="77777777" w:rsidTr="00753F46">
        <w:tc>
          <w:tcPr>
            <w:tcW w:w="2411" w:type="dxa"/>
          </w:tcPr>
          <w:p w14:paraId="6E51C2CB" w14:textId="12A5BD3A" w:rsidR="00753F46" w:rsidRDefault="00753F46" w:rsidP="00C97984">
            <w:pPr>
              <w:jc w:val="left"/>
              <w:rPr>
                <w:sz w:val="30"/>
                <w:szCs w:val="30"/>
              </w:rPr>
            </w:pPr>
            <w:r>
              <w:rPr>
                <w:sz w:val="30"/>
                <w:szCs w:val="30"/>
              </w:rPr>
              <w:t xml:space="preserve">Saturday </w:t>
            </w:r>
            <w:r w:rsidR="00CC5C15">
              <w:rPr>
                <w:sz w:val="30"/>
                <w:szCs w:val="30"/>
              </w:rPr>
              <w:t>2</w:t>
            </w:r>
            <w:r>
              <w:rPr>
                <w:sz w:val="30"/>
                <w:szCs w:val="30"/>
              </w:rPr>
              <w:t>1</w:t>
            </w:r>
            <w:r w:rsidR="00CC5C15" w:rsidRPr="00CC5C15">
              <w:rPr>
                <w:sz w:val="30"/>
                <w:szCs w:val="30"/>
                <w:vertAlign w:val="superscript"/>
              </w:rPr>
              <w:t>st</w:t>
            </w:r>
          </w:p>
        </w:tc>
        <w:tc>
          <w:tcPr>
            <w:tcW w:w="1559" w:type="dxa"/>
          </w:tcPr>
          <w:p w14:paraId="51AAEAF8" w14:textId="63C4B9E5" w:rsidR="00753F46" w:rsidRDefault="00753F46" w:rsidP="00C97984">
            <w:pPr>
              <w:jc w:val="left"/>
              <w:rPr>
                <w:sz w:val="30"/>
                <w:szCs w:val="30"/>
              </w:rPr>
            </w:pPr>
            <w:r>
              <w:rPr>
                <w:sz w:val="30"/>
                <w:szCs w:val="30"/>
              </w:rPr>
              <w:t>6.30pm</w:t>
            </w:r>
          </w:p>
        </w:tc>
        <w:tc>
          <w:tcPr>
            <w:tcW w:w="2410" w:type="dxa"/>
          </w:tcPr>
          <w:p w14:paraId="25050470" w14:textId="377BE5EB" w:rsidR="00753F46" w:rsidRDefault="00753F46" w:rsidP="00C97984">
            <w:pPr>
              <w:jc w:val="left"/>
              <w:rPr>
                <w:sz w:val="30"/>
                <w:szCs w:val="30"/>
              </w:rPr>
            </w:pPr>
            <w:r>
              <w:rPr>
                <w:sz w:val="30"/>
                <w:szCs w:val="30"/>
              </w:rPr>
              <w:t>Barnard Castle</w:t>
            </w:r>
          </w:p>
        </w:tc>
        <w:tc>
          <w:tcPr>
            <w:tcW w:w="3969" w:type="dxa"/>
          </w:tcPr>
          <w:p w14:paraId="4C87F615" w14:textId="23BCB646" w:rsidR="00753F46" w:rsidRPr="00753F46" w:rsidRDefault="00CC5C15" w:rsidP="00C97984">
            <w:pPr>
              <w:jc w:val="left"/>
              <w:rPr>
                <w:sz w:val="30"/>
                <w:szCs w:val="30"/>
              </w:rPr>
            </w:pPr>
            <w:r>
              <w:rPr>
                <w:sz w:val="30"/>
                <w:szCs w:val="30"/>
              </w:rPr>
              <w:t>6</w:t>
            </w:r>
            <w:r w:rsidR="00753F46" w:rsidRPr="0050403D">
              <w:rPr>
                <w:sz w:val="30"/>
                <w:szCs w:val="30"/>
                <w:vertAlign w:val="superscript"/>
              </w:rPr>
              <w:t>th</w:t>
            </w:r>
            <w:r w:rsidR="00753F46">
              <w:rPr>
                <w:sz w:val="30"/>
                <w:szCs w:val="30"/>
              </w:rPr>
              <w:t xml:space="preserve"> Sunday of Easter</w:t>
            </w:r>
          </w:p>
        </w:tc>
      </w:tr>
    </w:tbl>
    <w:p w14:paraId="1122260D" w14:textId="13C01647" w:rsidR="00BD6F4C" w:rsidRPr="00146FC4" w:rsidRDefault="00BD6F4C" w:rsidP="00C02111">
      <w:pPr>
        <w:pBdr>
          <w:bottom w:val="single" w:sz="6" w:space="0" w:color="auto"/>
        </w:pBdr>
        <w:spacing w:after="0"/>
        <w:rPr>
          <w:i/>
          <w:iCs/>
          <w:sz w:val="27"/>
          <w:szCs w:val="27"/>
        </w:rPr>
      </w:pPr>
    </w:p>
    <w:p w14:paraId="2AE6B77C" w14:textId="2C09DAF8" w:rsidR="00ED2402" w:rsidRPr="00CD553F" w:rsidRDefault="00572374" w:rsidP="00C97984">
      <w:pPr>
        <w:pBdr>
          <w:bottom w:val="single" w:sz="6" w:space="0" w:color="auto"/>
        </w:pBdr>
        <w:spacing w:after="0" w:line="240" w:lineRule="auto"/>
        <w:rPr>
          <w:i/>
          <w:iCs/>
          <w:sz w:val="28"/>
          <w:szCs w:val="28"/>
        </w:rPr>
      </w:pPr>
      <w:r w:rsidRPr="00CD553F">
        <w:rPr>
          <w:b/>
          <w:bCs/>
          <w:sz w:val="28"/>
          <w:szCs w:val="28"/>
        </w:rPr>
        <w:t>This Sunday’s Mass</w:t>
      </w:r>
    </w:p>
    <w:p w14:paraId="1743B49D" w14:textId="77777777" w:rsidR="00941B25" w:rsidRPr="00CF7E79" w:rsidRDefault="00941B25" w:rsidP="00C97984">
      <w:pPr>
        <w:pBdr>
          <w:bottom w:val="single" w:sz="6" w:space="0" w:color="auto"/>
        </w:pBdr>
        <w:spacing w:after="0" w:line="240" w:lineRule="auto"/>
        <w:rPr>
          <w:b/>
          <w:bCs/>
        </w:rPr>
      </w:pPr>
    </w:p>
    <w:p w14:paraId="2306D471" w14:textId="39F95222" w:rsidR="00572374" w:rsidRPr="006D465F" w:rsidRDefault="00572374" w:rsidP="00C97984">
      <w:pPr>
        <w:pBdr>
          <w:bottom w:val="single" w:sz="6" w:space="0" w:color="auto"/>
        </w:pBdr>
        <w:spacing w:line="240" w:lineRule="auto"/>
        <w:rPr>
          <w:i/>
          <w:iCs/>
          <w:sz w:val="28"/>
          <w:szCs w:val="28"/>
        </w:rPr>
      </w:pPr>
      <w:r w:rsidRPr="00CD553F">
        <w:rPr>
          <w:sz w:val="28"/>
          <w:szCs w:val="28"/>
        </w:rPr>
        <w:t>First reading:</w:t>
      </w:r>
      <w:r w:rsidR="001D06BD" w:rsidRPr="00CD553F">
        <w:rPr>
          <w:sz w:val="28"/>
          <w:szCs w:val="28"/>
        </w:rPr>
        <w:tab/>
      </w:r>
      <w:r w:rsidR="00E10D3C" w:rsidRPr="00CD553F">
        <w:rPr>
          <w:sz w:val="28"/>
          <w:szCs w:val="28"/>
        </w:rPr>
        <w:tab/>
      </w:r>
      <w:r w:rsidR="00BD6F4C" w:rsidRPr="006D465F">
        <w:rPr>
          <w:i/>
          <w:iCs/>
          <w:color w:val="000000"/>
          <w:sz w:val="28"/>
          <w:szCs w:val="28"/>
          <w:shd w:val="clear" w:color="auto" w:fill="FFFFFF"/>
        </w:rPr>
        <w:t>Acts 1</w:t>
      </w:r>
      <w:r w:rsidR="00CC5C15">
        <w:rPr>
          <w:i/>
          <w:iCs/>
          <w:color w:val="000000"/>
          <w:sz w:val="28"/>
          <w:szCs w:val="28"/>
          <w:shd w:val="clear" w:color="auto" w:fill="FFFFFF"/>
        </w:rPr>
        <w:t>4</w:t>
      </w:r>
      <w:r w:rsidR="00BD6F4C" w:rsidRPr="006D465F">
        <w:rPr>
          <w:i/>
          <w:iCs/>
          <w:color w:val="000000"/>
          <w:sz w:val="28"/>
          <w:szCs w:val="28"/>
          <w:shd w:val="clear" w:color="auto" w:fill="FFFFFF"/>
        </w:rPr>
        <w:t>:</w:t>
      </w:r>
      <w:r w:rsidR="00CC5C15">
        <w:rPr>
          <w:i/>
          <w:iCs/>
          <w:color w:val="000000"/>
          <w:sz w:val="28"/>
          <w:szCs w:val="28"/>
          <w:shd w:val="clear" w:color="auto" w:fill="FFFFFF"/>
        </w:rPr>
        <w:t>21-27</w:t>
      </w:r>
    </w:p>
    <w:p w14:paraId="241668E1" w14:textId="152CA9D5" w:rsidR="00572374" w:rsidRPr="00C97984" w:rsidRDefault="00572374" w:rsidP="00C97984">
      <w:pPr>
        <w:pBdr>
          <w:bottom w:val="single" w:sz="6" w:space="0" w:color="auto"/>
        </w:pBdr>
        <w:spacing w:line="240" w:lineRule="auto"/>
        <w:ind w:left="2880" w:hanging="2880"/>
        <w:rPr>
          <w:i/>
          <w:iCs/>
          <w:sz w:val="28"/>
          <w:szCs w:val="28"/>
        </w:rPr>
      </w:pPr>
      <w:r w:rsidRPr="00CD553F">
        <w:rPr>
          <w:sz w:val="28"/>
          <w:szCs w:val="28"/>
        </w:rPr>
        <w:t>Responsorial psalm:</w:t>
      </w:r>
      <w:r w:rsidR="00357978" w:rsidRPr="00CD553F">
        <w:rPr>
          <w:sz w:val="28"/>
          <w:szCs w:val="28"/>
        </w:rPr>
        <w:tab/>
      </w:r>
      <w:r w:rsidR="00CC5C15">
        <w:rPr>
          <w:b/>
          <w:bCs/>
          <w:sz w:val="28"/>
          <w:szCs w:val="28"/>
        </w:rPr>
        <w:t>I will bless your name for ever, O God my King</w:t>
      </w:r>
      <w:r w:rsidR="00FD0D28" w:rsidRPr="00CD553F">
        <w:rPr>
          <w:b/>
          <w:bCs/>
          <w:sz w:val="28"/>
          <w:szCs w:val="28"/>
        </w:rPr>
        <w:t xml:space="preserve"> </w:t>
      </w:r>
      <w:r w:rsidR="00C97984">
        <w:rPr>
          <w:b/>
          <w:bCs/>
          <w:sz w:val="28"/>
          <w:szCs w:val="28"/>
        </w:rPr>
        <w:t xml:space="preserve">- </w:t>
      </w:r>
      <w:r w:rsidR="00863D46" w:rsidRPr="00C97984">
        <w:rPr>
          <w:i/>
          <w:iCs/>
          <w:color w:val="000000"/>
          <w:sz w:val="28"/>
          <w:szCs w:val="28"/>
          <w:shd w:val="clear" w:color="auto" w:fill="FFFFFF"/>
        </w:rPr>
        <w:t xml:space="preserve">Psalm </w:t>
      </w:r>
      <w:r w:rsidR="00CC5C15">
        <w:rPr>
          <w:i/>
          <w:iCs/>
          <w:color w:val="000000"/>
          <w:sz w:val="28"/>
          <w:szCs w:val="28"/>
          <w:shd w:val="clear" w:color="auto" w:fill="FFFFFF"/>
        </w:rPr>
        <w:t>144</w:t>
      </w:r>
      <w:r w:rsidR="00BD6F4C" w:rsidRPr="00C97984">
        <w:rPr>
          <w:i/>
          <w:iCs/>
          <w:color w:val="000000"/>
          <w:sz w:val="28"/>
          <w:szCs w:val="28"/>
          <w:shd w:val="clear" w:color="auto" w:fill="FFFFFF"/>
        </w:rPr>
        <w:t>(1</w:t>
      </w:r>
      <w:r w:rsidR="00CC5C15">
        <w:rPr>
          <w:i/>
          <w:iCs/>
          <w:color w:val="000000"/>
          <w:sz w:val="28"/>
          <w:szCs w:val="28"/>
          <w:shd w:val="clear" w:color="auto" w:fill="FFFFFF"/>
        </w:rPr>
        <w:t>45</w:t>
      </w:r>
      <w:r w:rsidR="00BD6F4C" w:rsidRPr="00C97984">
        <w:rPr>
          <w:i/>
          <w:iCs/>
          <w:color w:val="000000"/>
          <w:sz w:val="28"/>
          <w:szCs w:val="28"/>
          <w:shd w:val="clear" w:color="auto" w:fill="FFFFFF"/>
        </w:rPr>
        <w:t>):</w:t>
      </w:r>
      <w:r w:rsidR="00CC5C15">
        <w:rPr>
          <w:i/>
          <w:iCs/>
          <w:color w:val="000000"/>
          <w:sz w:val="28"/>
          <w:szCs w:val="28"/>
          <w:shd w:val="clear" w:color="auto" w:fill="FFFFFF"/>
        </w:rPr>
        <w:t>8-13a</w:t>
      </w:r>
    </w:p>
    <w:p w14:paraId="174E89AC" w14:textId="4EA88B08" w:rsidR="00964C80" w:rsidRPr="00CD553F" w:rsidRDefault="00572374" w:rsidP="00C97984">
      <w:pPr>
        <w:pBdr>
          <w:bottom w:val="single" w:sz="6" w:space="0" w:color="auto"/>
        </w:pBdr>
        <w:spacing w:line="240" w:lineRule="auto"/>
        <w:rPr>
          <w:b/>
          <w:bCs/>
          <w:color w:val="000000"/>
          <w:sz w:val="28"/>
          <w:szCs w:val="28"/>
          <w:shd w:val="clear" w:color="auto" w:fill="FFFFFF"/>
        </w:rPr>
      </w:pPr>
      <w:r w:rsidRPr="00CD553F">
        <w:rPr>
          <w:sz w:val="28"/>
          <w:szCs w:val="28"/>
        </w:rPr>
        <w:t>Second reading:</w:t>
      </w:r>
      <w:r w:rsidR="00ED7023" w:rsidRPr="00CD553F">
        <w:rPr>
          <w:sz w:val="28"/>
          <w:szCs w:val="28"/>
        </w:rPr>
        <w:tab/>
      </w:r>
      <w:r w:rsidR="00477B0D" w:rsidRPr="00CD553F">
        <w:rPr>
          <w:sz w:val="28"/>
          <w:szCs w:val="28"/>
        </w:rPr>
        <w:tab/>
      </w:r>
      <w:r w:rsidR="00C97984" w:rsidRPr="006D465F">
        <w:rPr>
          <w:i/>
          <w:iCs/>
          <w:sz w:val="28"/>
          <w:szCs w:val="28"/>
        </w:rPr>
        <w:t xml:space="preserve">Apocalypse </w:t>
      </w:r>
      <w:r w:rsidR="00CC5C15">
        <w:rPr>
          <w:i/>
          <w:iCs/>
          <w:sz w:val="28"/>
          <w:szCs w:val="28"/>
        </w:rPr>
        <w:t>21</w:t>
      </w:r>
      <w:r w:rsidR="00C97984" w:rsidRPr="006D465F">
        <w:rPr>
          <w:i/>
          <w:iCs/>
          <w:sz w:val="28"/>
          <w:szCs w:val="28"/>
        </w:rPr>
        <w:t>:</w:t>
      </w:r>
      <w:r w:rsidR="00CC5C15">
        <w:rPr>
          <w:i/>
          <w:iCs/>
          <w:sz w:val="28"/>
          <w:szCs w:val="28"/>
        </w:rPr>
        <w:t>1-5</w:t>
      </w:r>
    </w:p>
    <w:p w14:paraId="44AFA121" w14:textId="6D02083C" w:rsidR="00967880" w:rsidRPr="00C97984" w:rsidRDefault="00572374" w:rsidP="00C97984">
      <w:pPr>
        <w:pBdr>
          <w:bottom w:val="single" w:sz="6" w:space="0" w:color="auto"/>
        </w:pBdr>
        <w:spacing w:line="240" w:lineRule="auto"/>
        <w:ind w:left="2880" w:hanging="2880"/>
        <w:rPr>
          <w:i/>
          <w:iCs/>
          <w:sz w:val="28"/>
          <w:szCs w:val="28"/>
        </w:rPr>
      </w:pPr>
      <w:r w:rsidRPr="00CD553F">
        <w:rPr>
          <w:sz w:val="28"/>
          <w:szCs w:val="28"/>
        </w:rPr>
        <w:t>Gospel acclamation:</w:t>
      </w:r>
      <w:r w:rsidR="00ED7023" w:rsidRPr="00CD553F">
        <w:rPr>
          <w:sz w:val="28"/>
          <w:szCs w:val="28"/>
        </w:rPr>
        <w:tab/>
      </w:r>
      <w:r w:rsidR="00C97984">
        <w:rPr>
          <w:b/>
          <w:bCs/>
          <w:sz w:val="28"/>
          <w:szCs w:val="28"/>
        </w:rPr>
        <w:t xml:space="preserve">I </w:t>
      </w:r>
      <w:r w:rsidR="00CC5C15">
        <w:rPr>
          <w:b/>
          <w:bCs/>
          <w:sz w:val="28"/>
          <w:szCs w:val="28"/>
        </w:rPr>
        <w:t>give you a new commandment: love one another just as I have loved you, says the Lord</w:t>
      </w:r>
      <w:r w:rsidR="00C97984">
        <w:rPr>
          <w:b/>
          <w:bCs/>
          <w:sz w:val="28"/>
          <w:szCs w:val="28"/>
        </w:rPr>
        <w:t xml:space="preserve">. </w:t>
      </w:r>
      <w:r w:rsidR="00C97984" w:rsidRPr="00C97984">
        <w:rPr>
          <w:i/>
          <w:iCs/>
          <w:sz w:val="28"/>
          <w:szCs w:val="28"/>
        </w:rPr>
        <w:t>John</w:t>
      </w:r>
      <w:r w:rsidR="00CC5C15">
        <w:rPr>
          <w:i/>
          <w:iCs/>
          <w:sz w:val="28"/>
          <w:szCs w:val="28"/>
        </w:rPr>
        <w:t xml:space="preserve"> 13:3-4</w:t>
      </w:r>
    </w:p>
    <w:p w14:paraId="3A0F203A" w14:textId="0A4EFED7" w:rsidR="00B9586E" w:rsidRDefault="00537E67" w:rsidP="00C97984">
      <w:pPr>
        <w:pBdr>
          <w:bottom w:val="single" w:sz="6" w:space="0" w:color="auto"/>
        </w:pBdr>
        <w:spacing w:line="240" w:lineRule="auto"/>
        <w:ind w:left="2098" w:hanging="2098"/>
        <w:rPr>
          <w:i/>
          <w:iCs/>
          <w:color w:val="000000"/>
          <w:sz w:val="28"/>
          <w:szCs w:val="28"/>
          <w:shd w:val="clear" w:color="auto" w:fill="FFFFFF"/>
        </w:rPr>
      </w:pPr>
      <w:r w:rsidRPr="00CD553F">
        <w:rPr>
          <w:sz w:val="28"/>
          <w:szCs w:val="28"/>
        </w:rPr>
        <w:t>Gospel:</w:t>
      </w:r>
      <w:r w:rsidR="008E00E0" w:rsidRPr="00CD553F">
        <w:rPr>
          <w:sz w:val="28"/>
          <w:szCs w:val="28"/>
        </w:rPr>
        <w:tab/>
      </w:r>
      <w:r w:rsidR="00D86380" w:rsidRPr="00CD553F">
        <w:rPr>
          <w:sz w:val="28"/>
          <w:szCs w:val="28"/>
        </w:rPr>
        <w:tab/>
      </w:r>
      <w:r w:rsidR="00D86380" w:rsidRPr="00CD553F">
        <w:rPr>
          <w:sz w:val="28"/>
          <w:szCs w:val="28"/>
        </w:rPr>
        <w:tab/>
      </w:r>
      <w:r w:rsidR="00072138" w:rsidRPr="00C97984">
        <w:rPr>
          <w:i/>
          <w:iCs/>
          <w:color w:val="000000"/>
          <w:sz w:val="28"/>
          <w:szCs w:val="28"/>
          <w:shd w:val="clear" w:color="auto" w:fill="FFFFFF"/>
        </w:rPr>
        <w:t xml:space="preserve">John </w:t>
      </w:r>
      <w:r w:rsidR="00C97984" w:rsidRPr="00C97984">
        <w:rPr>
          <w:i/>
          <w:iCs/>
          <w:color w:val="000000"/>
          <w:sz w:val="28"/>
          <w:szCs w:val="28"/>
          <w:shd w:val="clear" w:color="auto" w:fill="FFFFFF"/>
        </w:rPr>
        <w:t>1</w:t>
      </w:r>
      <w:r w:rsidR="00CC5C15">
        <w:rPr>
          <w:i/>
          <w:iCs/>
          <w:color w:val="000000"/>
          <w:sz w:val="28"/>
          <w:szCs w:val="28"/>
          <w:shd w:val="clear" w:color="auto" w:fill="FFFFFF"/>
        </w:rPr>
        <w:t>3</w:t>
      </w:r>
      <w:r w:rsidR="00C97984" w:rsidRPr="00C97984">
        <w:rPr>
          <w:i/>
          <w:iCs/>
          <w:color w:val="000000"/>
          <w:sz w:val="28"/>
          <w:szCs w:val="28"/>
          <w:shd w:val="clear" w:color="auto" w:fill="FFFFFF"/>
        </w:rPr>
        <w:t>:</w:t>
      </w:r>
      <w:r w:rsidR="00F43988">
        <w:rPr>
          <w:i/>
          <w:iCs/>
          <w:color w:val="000000"/>
          <w:sz w:val="28"/>
          <w:szCs w:val="28"/>
          <w:shd w:val="clear" w:color="auto" w:fill="FFFFFF"/>
        </w:rPr>
        <w:t>31-33, 34-35</w:t>
      </w:r>
    </w:p>
    <w:p w14:paraId="0503CAC9" w14:textId="77777777" w:rsidR="00C97984" w:rsidRPr="00C97984" w:rsidRDefault="00C97984" w:rsidP="00C97984">
      <w:pPr>
        <w:pBdr>
          <w:bottom w:val="single" w:sz="6" w:space="0" w:color="auto"/>
        </w:pBdr>
        <w:spacing w:line="240" w:lineRule="auto"/>
        <w:ind w:left="2098" w:hanging="2098"/>
        <w:rPr>
          <w:i/>
          <w:iCs/>
          <w:sz w:val="28"/>
          <w:szCs w:val="28"/>
        </w:rPr>
      </w:pPr>
    </w:p>
    <w:p w14:paraId="2E88F957" w14:textId="79E75A73" w:rsidR="00C02111" w:rsidRPr="00B9586E" w:rsidRDefault="00D72627" w:rsidP="00C02111">
      <w:pPr>
        <w:spacing w:after="0"/>
        <w:jc w:val="center"/>
        <w:rPr>
          <w:sz w:val="26"/>
          <w:szCs w:val="26"/>
        </w:rPr>
      </w:pPr>
      <w:r w:rsidRPr="00B9586E">
        <w:rPr>
          <w:b/>
          <w:bCs/>
          <w:sz w:val="26"/>
          <w:szCs w:val="26"/>
        </w:rPr>
        <w:lastRenderedPageBreak/>
        <w:t>CONFESSIONS:</w:t>
      </w:r>
      <w:r w:rsidRPr="00B9586E">
        <w:rPr>
          <w:sz w:val="26"/>
          <w:szCs w:val="26"/>
        </w:rPr>
        <w:t xml:space="preserve"> </w:t>
      </w:r>
      <w:r w:rsidR="0059702C" w:rsidRPr="00B9586E">
        <w:rPr>
          <w:sz w:val="26"/>
          <w:szCs w:val="26"/>
        </w:rPr>
        <w:t>after most Masses, by appointment, or:</w:t>
      </w:r>
    </w:p>
    <w:p w14:paraId="135DB5E5" w14:textId="4ECC4260" w:rsidR="008B4FAD" w:rsidRPr="00753F46" w:rsidRDefault="00BA0887" w:rsidP="00753F46">
      <w:pPr>
        <w:spacing w:after="0"/>
        <w:jc w:val="center"/>
        <w:rPr>
          <w:sz w:val="26"/>
          <w:szCs w:val="26"/>
        </w:rPr>
      </w:pPr>
      <w:r>
        <w:rPr>
          <w:sz w:val="26"/>
          <w:szCs w:val="26"/>
        </w:rPr>
        <w:t>Monday</w:t>
      </w:r>
      <w:r w:rsidR="00853EC2" w:rsidRPr="00B9586E">
        <w:rPr>
          <w:sz w:val="26"/>
          <w:szCs w:val="26"/>
        </w:rPr>
        <w:t xml:space="preserve"> and </w:t>
      </w:r>
      <w:r w:rsidR="00546E8E" w:rsidRPr="00B9586E">
        <w:rPr>
          <w:sz w:val="26"/>
          <w:szCs w:val="26"/>
        </w:rPr>
        <w:t>Thursdays:</w:t>
      </w:r>
      <w:r w:rsidR="00D72627" w:rsidRPr="00B9586E">
        <w:rPr>
          <w:sz w:val="26"/>
          <w:szCs w:val="26"/>
        </w:rPr>
        <w:t xml:space="preserve"> 5.30-6pm</w:t>
      </w:r>
      <w:r w:rsidR="0059702C" w:rsidRPr="00B9586E">
        <w:rPr>
          <w:sz w:val="26"/>
          <w:szCs w:val="26"/>
        </w:rPr>
        <w:t xml:space="preserve"> </w:t>
      </w:r>
      <w:r w:rsidR="00D72627" w:rsidRPr="00B9586E">
        <w:rPr>
          <w:sz w:val="26"/>
          <w:szCs w:val="26"/>
        </w:rPr>
        <w:t>Saturdays: 10-11am</w:t>
      </w:r>
    </w:p>
    <w:p w14:paraId="1FDFB926" w14:textId="77777777" w:rsidR="00F43988" w:rsidRDefault="00F43988" w:rsidP="00753F46">
      <w:pPr>
        <w:spacing w:after="120" w:line="240" w:lineRule="auto"/>
        <w:rPr>
          <w:sz w:val="28"/>
          <w:szCs w:val="28"/>
        </w:rPr>
      </w:pPr>
    </w:p>
    <w:p w14:paraId="723B9427" w14:textId="38C2AFD1" w:rsidR="00BD6F4C" w:rsidRPr="00C97984" w:rsidRDefault="00BD6F4C" w:rsidP="00753F46">
      <w:pPr>
        <w:spacing w:after="120" w:line="240" w:lineRule="auto"/>
        <w:rPr>
          <w:sz w:val="28"/>
          <w:szCs w:val="28"/>
        </w:rPr>
      </w:pPr>
      <w:r w:rsidRPr="00C97984">
        <w:rPr>
          <w:sz w:val="28"/>
          <w:szCs w:val="28"/>
        </w:rPr>
        <w:t>Dear friends,</w:t>
      </w:r>
    </w:p>
    <w:p w14:paraId="6CD5882C" w14:textId="77777777" w:rsidR="00F43988" w:rsidRPr="00F43988" w:rsidRDefault="00F43988" w:rsidP="00F43988">
      <w:pPr>
        <w:spacing w:line="240" w:lineRule="auto"/>
        <w:rPr>
          <w:sz w:val="28"/>
          <w:szCs w:val="28"/>
        </w:rPr>
      </w:pPr>
      <w:r w:rsidRPr="00F43988">
        <w:rPr>
          <w:sz w:val="28"/>
          <w:szCs w:val="28"/>
        </w:rPr>
        <w:t xml:space="preserve">We have reflected on Christ’s presence among us in the </w:t>
      </w:r>
      <w:proofErr w:type="gramStart"/>
      <w:r w:rsidRPr="00F43988">
        <w:rPr>
          <w:sz w:val="28"/>
          <w:szCs w:val="28"/>
        </w:rPr>
        <w:t>Eucharist, and</w:t>
      </w:r>
      <w:proofErr w:type="gramEnd"/>
      <w:r w:rsidRPr="00F43988">
        <w:rPr>
          <w:sz w:val="28"/>
          <w:szCs w:val="28"/>
        </w:rPr>
        <w:t xml:space="preserve"> have seen that the Mass is structured to assist us prepare to receive him well. Looking at the way that the Mass does this can help us as we come to Mass week-by-week, so that we can have a more fruitful participation in the sacrifice being offered and a greater openness to the grace which God offers us in Holy Communion.</w:t>
      </w:r>
    </w:p>
    <w:p w14:paraId="56D5F0FA" w14:textId="77777777" w:rsidR="00F43988" w:rsidRPr="00F43988" w:rsidRDefault="00F43988" w:rsidP="00F43988">
      <w:pPr>
        <w:spacing w:line="240" w:lineRule="auto"/>
        <w:rPr>
          <w:sz w:val="28"/>
          <w:szCs w:val="28"/>
        </w:rPr>
      </w:pPr>
      <w:r w:rsidRPr="00F43988">
        <w:rPr>
          <w:sz w:val="28"/>
          <w:szCs w:val="28"/>
        </w:rPr>
        <w:t xml:space="preserve">The Mass is divided into two major sections: the Liturgy of the Word and the Liturgy of the Eucharist. There is also a small preparatory section which comes before the Liturgy of the Word. That preparatory section has the aim of gathering the community together. We arrive at Mass as an array of individuals and families, but when we </w:t>
      </w:r>
      <w:proofErr w:type="gramStart"/>
      <w:r w:rsidRPr="00F43988">
        <w:rPr>
          <w:sz w:val="28"/>
          <w:szCs w:val="28"/>
        </w:rPr>
        <w:t>worship</w:t>
      </w:r>
      <w:proofErr w:type="gramEnd"/>
      <w:r w:rsidRPr="00F43988">
        <w:rPr>
          <w:sz w:val="28"/>
          <w:szCs w:val="28"/>
        </w:rPr>
        <w:t xml:space="preserve"> we become the congregation. On Sundays this often begins with an opening hymn or chant – these chants are often ancient and derived from the Psalms. When Mass is celebrated without singing, this is sometimes read by the Priest as he approaches the altar. The Priest greets the people with the words ‘the Lord be with you’, this greeting is used in the Bible </w:t>
      </w:r>
      <w:proofErr w:type="gramStart"/>
      <w:r w:rsidRPr="00F43988">
        <w:rPr>
          <w:sz w:val="28"/>
          <w:szCs w:val="28"/>
        </w:rPr>
        <w:t>a number of</w:t>
      </w:r>
      <w:proofErr w:type="gramEnd"/>
      <w:r w:rsidRPr="00F43988">
        <w:rPr>
          <w:sz w:val="28"/>
          <w:szCs w:val="28"/>
        </w:rPr>
        <w:t xml:space="preserve"> times (particularly when the person greeted was being given a mission). It shows that this is not merely a group of people but the gathering of the people of God. The penitential act or confession reminds us that when we come to God we need to do so with a pure heart – we recall our sins not to dwell on them, but to be freed from them by God’s mercy. On most Sundays and some </w:t>
      </w:r>
      <w:proofErr w:type="gramStart"/>
      <w:r w:rsidRPr="00F43988">
        <w:rPr>
          <w:sz w:val="28"/>
          <w:szCs w:val="28"/>
        </w:rPr>
        <w:t>feasts</w:t>
      </w:r>
      <w:proofErr w:type="gramEnd"/>
      <w:r w:rsidRPr="00F43988">
        <w:rPr>
          <w:sz w:val="28"/>
          <w:szCs w:val="28"/>
        </w:rPr>
        <w:t xml:space="preserve"> the hymn ‘glory to God in the highest’ is sung; this begins with those words sung by the angels at the birth of Christ, and has a strong theme of joy – it is put aside during the two penitential seasons of Advent and Lent when our joy is temporarily subdued.</w:t>
      </w:r>
    </w:p>
    <w:p w14:paraId="688A7D5C" w14:textId="77777777" w:rsidR="00F43988" w:rsidRPr="00F43988" w:rsidRDefault="00F43988" w:rsidP="00F43988">
      <w:pPr>
        <w:spacing w:line="240" w:lineRule="auto"/>
        <w:rPr>
          <w:sz w:val="28"/>
          <w:szCs w:val="28"/>
        </w:rPr>
      </w:pPr>
      <w:r w:rsidRPr="00F43988">
        <w:rPr>
          <w:sz w:val="28"/>
          <w:szCs w:val="28"/>
        </w:rPr>
        <w:t xml:space="preserve">Having gathered and prepared ourselves, the ‘Collect’ is prayed. This prayer is there to collect us together; it varies with the season or feast and often expresses the purpose of the </w:t>
      </w:r>
      <w:proofErr w:type="gramStart"/>
      <w:r w:rsidRPr="00F43988">
        <w:rPr>
          <w:sz w:val="28"/>
          <w:szCs w:val="28"/>
        </w:rPr>
        <w:t>particular celebration</w:t>
      </w:r>
      <w:proofErr w:type="gramEnd"/>
      <w:r w:rsidRPr="00F43988">
        <w:rPr>
          <w:sz w:val="28"/>
          <w:szCs w:val="28"/>
        </w:rPr>
        <w:t xml:space="preserve">. We then hear from the word of God. This is a truly ancient practice going back even before the time of Christ. God has revealed himself to us in the Bible and it is a treasure for us to explore. Vatican II referred to these biblical readings as ‘rich fare’ at the ‘table of God’s word’ – we feed on them in our hearts and are nourished by them. But they are also part of the worship of God – in reading them we give thanks for the wonderful revelation of Scripture. The homily seeks to unpack some part of the readings or another element in the liturgy, this seeks to inform the Faithful and to assist them in their Christian lives. On Sundays and the greatest </w:t>
      </w:r>
      <w:proofErr w:type="gramStart"/>
      <w:r w:rsidRPr="00F43988">
        <w:rPr>
          <w:sz w:val="28"/>
          <w:szCs w:val="28"/>
        </w:rPr>
        <w:t>feasts</w:t>
      </w:r>
      <w:proofErr w:type="gramEnd"/>
      <w:r w:rsidRPr="00F43988">
        <w:rPr>
          <w:sz w:val="28"/>
          <w:szCs w:val="28"/>
        </w:rPr>
        <w:t xml:space="preserve"> we also praise God by proclaiming the central truths of the Faith by reciting the Nicene Creed. The prayers of the faithful may also be offered, these give us the chance to reflect on the needs of the world, and to entrust these needs to God.</w:t>
      </w:r>
    </w:p>
    <w:p w14:paraId="7B92FDFA" w14:textId="77777777" w:rsidR="00F43988" w:rsidRDefault="00F43988" w:rsidP="00F43988">
      <w:pPr>
        <w:spacing w:line="240" w:lineRule="auto"/>
        <w:rPr>
          <w:sz w:val="28"/>
          <w:szCs w:val="28"/>
        </w:rPr>
      </w:pPr>
      <w:r w:rsidRPr="00F43988">
        <w:rPr>
          <w:sz w:val="28"/>
          <w:szCs w:val="28"/>
        </w:rPr>
        <w:lastRenderedPageBreak/>
        <w:t xml:space="preserve">These elements all seek to worship and honour </w:t>
      </w:r>
      <w:proofErr w:type="gramStart"/>
      <w:r w:rsidRPr="00F43988">
        <w:rPr>
          <w:sz w:val="28"/>
          <w:szCs w:val="28"/>
        </w:rPr>
        <w:t>God, but</w:t>
      </w:r>
      <w:proofErr w:type="gramEnd"/>
      <w:r w:rsidRPr="00F43988">
        <w:rPr>
          <w:sz w:val="28"/>
          <w:szCs w:val="28"/>
        </w:rPr>
        <w:t xml:space="preserve"> have that particular focus on preparing us to take the next step – to offer the Eucharist.</w:t>
      </w:r>
    </w:p>
    <w:p w14:paraId="78969FC5" w14:textId="028D2361" w:rsidR="00BD6F4C" w:rsidRPr="00C97984" w:rsidRDefault="00BD6F4C" w:rsidP="00F43988">
      <w:pPr>
        <w:spacing w:line="240" w:lineRule="auto"/>
        <w:rPr>
          <w:sz w:val="28"/>
          <w:szCs w:val="28"/>
        </w:rPr>
      </w:pPr>
      <w:r w:rsidRPr="00C97984">
        <w:rPr>
          <w:sz w:val="28"/>
          <w:szCs w:val="28"/>
        </w:rPr>
        <w:t>Fr. Thomas.</w:t>
      </w:r>
    </w:p>
    <w:p w14:paraId="6655D62F" w14:textId="77777777" w:rsidR="00F43988" w:rsidRPr="00F43988" w:rsidRDefault="00F43988" w:rsidP="00F43988">
      <w:pPr>
        <w:spacing w:after="0" w:line="240" w:lineRule="auto"/>
        <w:rPr>
          <w:b/>
          <w:bCs/>
          <w:sz w:val="28"/>
          <w:szCs w:val="28"/>
        </w:rPr>
      </w:pPr>
      <w:r w:rsidRPr="00F43988">
        <w:rPr>
          <w:b/>
          <w:bCs/>
          <w:sz w:val="28"/>
          <w:szCs w:val="28"/>
        </w:rPr>
        <w:t>This Tuesday is the day of prayer for survivors of sexual abuse.</w:t>
      </w:r>
    </w:p>
    <w:p w14:paraId="68402616" w14:textId="0606C409" w:rsidR="00F43988" w:rsidRPr="00F43988" w:rsidRDefault="00F43988" w:rsidP="00F43988">
      <w:pPr>
        <w:spacing w:line="240" w:lineRule="auto"/>
        <w:rPr>
          <w:sz w:val="28"/>
          <w:szCs w:val="28"/>
        </w:rPr>
      </w:pPr>
      <w:r w:rsidRPr="00F43988">
        <w:rPr>
          <w:sz w:val="28"/>
          <w:szCs w:val="28"/>
        </w:rPr>
        <w:t>So many people have been deeply hurt by these terrible acts, we ask that God’s loving kindness would fill them and help them to overcome their wounds. May we always work to build a safe community where all are truly loved and cherished, and where none are exploited or violated.</w:t>
      </w:r>
    </w:p>
    <w:p w14:paraId="179BDCAF" w14:textId="77777777" w:rsidR="00BD6F4C" w:rsidRPr="00C97984" w:rsidRDefault="00BD6F4C" w:rsidP="00C97984">
      <w:pPr>
        <w:spacing w:after="0" w:line="240" w:lineRule="auto"/>
        <w:rPr>
          <w:b/>
          <w:bCs/>
          <w:sz w:val="28"/>
          <w:szCs w:val="28"/>
        </w:rPr>
      </w:pPr>
      <w:r w:rsidRPr="00C97984">
        <w:rPr>
          <w:b/>
          <w:bCs/>
          <w:sz w:val="28"/>
          <w:szCs w:val="28"/>
        </w:rPr>
        <w:t>Now is the month of Maying.</w:t>
      </w:r>
    </w:p>
    <w:p w14:paraId="516DEFE7" w14:textId="4493B80D" w:rsidR="00BD6F4C" w:rsidRPr="00C97984" w:rsidRDefault="00BD6F4C" w:rsidP="00C97984">
      <w:pPr>
        <w:spacing w:line="240" w:lineRule="auto"/>
        <w:rPr>
          <w:sz w:val="28"/>
          <w:szCs w:val="28"/>
        </w:rPr>
      </w:pPr>
      <w:r w:rsidRPr="00C97984">
        <w:rPr>
          <w:sz w:val="28"/>
          <w:szCs w:val="28"/>
        </w:rPr>
        <w:t xml:space="preserve">The month of May is dedicated to Our Lady, as our parish rejoices under her </w:t>
      </w:r>
      <w:r w:rsidR="00146FC4" w:rsidRPr="00C97984">
        <w:rPr>
          <w:sz w:val="28"/>
          <w:szCs w:val="28"/>
        </w:rPr>
        <w:t>patronage,</w:t>
      </w:r>
      <w:r w:rsidRPr="00C97984">
        <w:rPr>
          <w:sz w:val="28"/>
          <w:szCs w:val="28"/>
        </w:rPr>
        <w:t xml:space="preserve"> we should be particularly devoted to her. A lamp burns before her statue throughout the month. We should all consider how we can deepen our relationship with her during this month. A reminder that the Rosary is prayed before Mass each Thursday.</w:t>
      </w:r>
    </w:p>
    <w:p w14:paraId="019951F4" w14:textId="77777777" w:rsidR="00BD6F4C" w:rsidRPr="00C97984" w:rsidRDefault="00BD6F4C" w:rsidP="00C97984">
      <w:pPr>
        <w:spacing w:after="0" w:line="240" w:lineRule="auto"/>
        <w:rPr>
          <w:b/>
          <w:bCs/>
          <w:sz w:val="28"/>
          <w:szCs w:val="28"/>
        </w:rPr>
      </w:pPr>
      <w:r w:rsidRPr="00C97984">
        <w:rPr>
          <w:b/>
          <w:bCs/>
          <w:sz w:val="28"/>
          <w:szCs w:val="28"/>
        </w:rPr>
        <w:t>Prayers for Peace after Thursday Mass</w:t>
      </w:r>
    </w:p>
    <w:p w14:paraId="71E9B9BB" w14:textId="77777777" w:rsidR="00BD6F4C" w:rsidRPr="00C97984" w:rsidRDefault="00BD6F4C" w:rsidP="00C97984">
      <w:pPr>
        <w:spacing w:after="0" w:line="240" w:lineRule="auto"/>
        <w:rPr>
          <w:sz w:val="28"/>
          <w:szCs w:val="28"/>
        </w:rPr>
      </w:pPr>
      <w:r w:rsidRPr="00C97984">
        <w:rPr>
          <w:sz w:val="28"/>
          <w:szCs w:val="28"/>
        </w:rPr>
        <w:t>In 1884 Pope Leo XIII ordered prayers to be said after low Mass (that is, Mass without singing and ceremonies) with the intention of the restoration of the people of Russia – given that at the time the term Russia would have been used to include Ukraine, these seem obvious prayers to use for the intention of peace in those lands. We now offer these prayers after Thursday low Mass with the intention of peace and justice in Ukraine and Russia. The prayers consist of saying the ‘Hail Mary’ three times, the ‘Hail Holy Queen’, and the prayer to S. Michael (a very appropriate Saint to invoke). For those who do not know the last prayer:</w:t>
      </w:r>
    </w:p>
    <w:p w14:paraId="2E872EB3" w14:textId="77777777" w:rsidR="00BD6F4C" w:rsidRPr="00C97984" w:rsidRDefault="00BD6F4C" w:rsidP="00C97984">
      <w:pPr>
        <w:spacing w:after="0" w:line="240" w:lineRule="auto"/>
        <w:ind w:left="720"/>
        <w:rPr>
          <w:b/>
          <w:bCs/>
          <w:sz w:val="28"/>
          <w:szCs w:val="28"/>
        </w:rPr>
      </w:pPr>
      <w:r w:rsidRPr="00C97984">
        <w:rPr>
          <w:b/>
          <w:bCs/>
          <w:sz w:val="28"/>
          <w:szCs w:val="28"/>
        </w:rPr>
        <w:t>Holy Michael archangel,</w:t>
      </w:r>
    </w:p>
    <w:p w14:paraId="13176079" w14:textId="77777777" w:rsidR="00BD6F4C" w:rsidRPr="00C97984" w:rsidRDefault="00BD6F4C" w:rsidP="00C97984">
      <w:pPr>
        <w:spacing w:after="0" w:line="240" w:lineRule="auto"/>
        <w:ind w:left="720"/>
        <w:rPr>
          <w:b/>
          <w:bCs/>
          <w:sz w:val="28"/>
          <w:szCs w:val="28"/>
        </w:rPr>
      </w:pPr>
      <w:r w:rsidRPr="00C97984">
        <w:rPr>
          <w:b/>
          <w:bCs/>
          <w:sz w:val="28"/>
          <w:szCs w:val="28"/>
        </w:rPr>
        <w:t xml:space="preserve">defend us in the day of </w:t>
      </w:r>
      <w:proofErr w:type="gramStart"/>
      <w:r w:rsidRPr="00C97984">
        <w:rPr>
          <w:b/>
          <w:bCs/>
          <w:sz w:val="28"/>
          <w:szCs w:val="28"/>
        </w:rPr>
        <w:t>battle;</w:t>
      </w:r>
      <w:proofErr w:type="gramEnd"/>
    </w:p>
    <w:p w14:paraId="02DCB476" w14:textId="77777777" w:rsidR="00BD6F4C" w:rsidRPr="00C97984" w:rsidRDefault="00BD6F4C" w:rsidP="00C97984">
      <w:pPr>
        <w:spacing w:after="0" w:line="240" w:lineRule="auto"/>
        <w:ind w:left="720"/>
        <w:rPr>
          <w:b/>
          <w:bCs/>
          <w:sz w:val="28"/>
          <w:szCs w:val="28"/>
        </w:rPr>
      </w:pPr>
      <w:r w:rsidRPr="00C97984">
        <w:rPr>
          <w:b/>
          <w:bCs/>
          <w:sz w:val="28"/>
          <w:szCs w:val="28"/>
        </w:rPr>
        <w:t>Be our safeguard against the wickedness and snares of the devil.</w:t>
      </w:r>
    </w:p>
    <w:p w14:paraId="6803D6AD" w14:textId="77777777" w:rsidR="00BD6F4C" w:rsidRPr="00C97984" w:rsidRDefault="00BD6F4C" w:rsidP="00C97984">
      <w:pPr>
        <w:spacing w:after="0" w:line="240" w:lineRule="auto"/>
        <w:ind w:left="720"/>
        <w:rPr>
          <w:b/>
          <w:bCs/>
          <w:sz w:val="28"/>
          <w:szCs w:val="28"/>
        </w:rPr>
      </w:pPr>
      <w:r w:rsidRPr="00C97984">
        <w:rPr>
          <w:b/>
          <w:bCs/>
          <w:sz w:val="28"/>
          <w:szCs w:val="28"/>
        </w:rPr>
        <w:t>May God rebuke him we humbly pray,</w:t>
      </w:r>
    </w:p>
    <w:p w14:paraId="764F9372" w14:textId="77777777" w:rsidR="00BD6F4C" w:rsidRPr="00C97984" w:rsidRDefault="00BD6F4C" w:rsidP="00C97984">
      <w:pPr>
        <w:spacing w:after="0" w:line="240" w:lineRule="auto"/>
        <w:ind w:left="720"/>
        <w:rPr>
          <w:b/>
          <w:bCs/>
          <w:sz w:val="28"/>
          <w:szCs w:val="28"/>
        </w:rPr>
      </w:pPr>
      <w:r w:rsidRPr="00C97984">
        <w:rPr>
          <w:b/>
          <w:bCs/>
          <w:sz w:val="28"/>
          <w:szCs w:val="28"/>
        </w:rPr>
        <w:t>and do thou, prince of the heavenly host,</w:t>
      </w:r>
    </w:p>
    <w:p w14:paraId="65D88322" w14:textId="77777777" w:rsidR="00BD6F4C" w:rsidRPr="00C97984" w:rsidRDefault="00BD6F4C" w:rsidP="00C97984">
      <w:pPr>
        <w:spacing w:after="0" w:line="240" w:lineRule="auto"/>
        <w:ind w:left="720"/>
        <w:rPr>
          <w:b/>
          <w:bCs/>
          <w:sz w:val="28"/>
          <w:szCs w:val="28"/>
        </w:rPr>
      </w:pPr>
      <w:r w:rsidRPr="00C97984">
        <w:rPr>
          <w:b/>
          <w:bCs/>
          <w:sz w:val="28"/>
          <w:szCs w:val="28"/>
        </w:rPr>
        <w:t>by the power of God,</w:t>
      </w:r>
    </w:p>
    <w:p w14:paraId="3E2B9FF8" w14:textId="77777777" w:rsidR="00BD6F4C" w:rsidRPr="00C97984" w:rsidRDefault="00BD6F4C" w:rsidP="00C97984">
      <w:pPr>
        <w:spacing w:after="0" w:line="240" w:lineRule="auto"/>
        <w:ind w:left="720"/>
        <w:rPr>
          <w:b/>
          <w:bCs/>
          <w:sz w:val="28"/>
          <w:szCs w:val="28"/>
        </w:rPr>
      </w:pPr>
      <w:r w:rsidRPr="00C97984">
        <w:rPr>
          <w:b/>
          <w:bCs/>
          <w:sz w:val="28"/>
          <w:szCs w:val="28"/>
        </w:rPr>
        <w:t>thrust down to hell Satan</w:t>
      </w:r>
    </w:p>
    <w:p w14:paraId="2AA4C729" w14:textId="77777777" w:rsidR="00BD6F4C" w:rsidRPr="00C97984" w:rsidRDefault="00BD6F4C" w:rsidP="00C97984">
      <w:pPr>
        <w:spacing w:after="0" w:line="240" w:lineRule="auto"/>
        <w:ind w:left="720"/>
        <w:rPr>
          <w:b/>
          <w:bCs/>
          <w:sz w:val="28"/>
          <w:szCs w:val="28"/>
        </w:rPr>
      </w:pPr>
      <w:r w:rsidRPr="00C97984">
        <w:rPr>
          <w:b/>
          <w:bCs/>
          <w:sz w:val="28"/>
          <w:szCs w:val="28"/>
        </w:rPr>
        <w:t>and all wicked spirits who wander through the world</w:t>
      </w:r>
    </w:p>
    <w:p w14:paraId="0E79301D" w14:textId="77777777" w:rsidR="00BD6F4C" w:rsidRPr="00C97984" w:rsidRDefault="00BD6F4C" w:rsidP="00C97984">
      <w:pPr>
        <w:spacing w:line="240" w:lineRule="auto"/>
        <w:ind w:left="720"/>
        <w:rPr>
          <w:b/>
          <w:bCs/>
          <w:sz w:val="28"/>
          <w:szCs w:val="28"/>
        </w:rPr>
      </w:pPr>
      <w:r w:rsidRPr="00C97984">
        <w:rPr>
          <w:b/>
          <w:bCs/>
          <w:sz w:val="28"/>
          <w:szCs w:val="28"/>
        </w:rPr>
        <w:t>For the ruin of souls. Amen.</w:t>
      </w:r>
    </w:p>
    <w:p w14:paraId="5A376F32" w14:textId="77777777" w:rsidR="00BD6F4C" w:rsidRPr="00C97984" w:rsidRDefault="00BD6F4C" w:rsidP="00C97984">
      <w:pPr>
        <w:spacing w:after="0" w:line="240" w:lineRule="auto"/>
        <w:rPr>
          <w:b/>
          <w:bCs/>
          <w:sz w:val="28"/>
          <w:szCs w:val="28"/>
        </w:rPr>
      </w:pPr>
      <w:r w:rsidRPr="00C97984">
        <w:rPr>
          <w:b/>
          <w:bCs/>
          <w:sz w:val="28"/>
          <w:szCs w:val="28"/>
        </w:rPr>
        <w:t>Bishop Robert will celebrate a Celebration of Marriage and Family Life Mass in the Cathedral on Saturday 21 May 2022 at 12:00pm.</w:t>
      </w:r>
    </w:p>
    <w:p w14:paraId="1BB1C6E1" w14:textId="77777777" w:rsidR="00BD6F4C" w:rsidRPr="00C97984" w:rsidRDefault="00BD6F4C" w:rsidP="00C97984">
      <w:pPr>
        <w:spacing w:after="0" w:line="240" w:lineRule="auto"/>
        <w:rPr>
          <w:sz w:val="28"/>
          <w:szCs w:val="28"/>
        </w:rPr>
      </w:pPr>
      <w:r w:rsidRPr="00C97984">
        <w:rPr>
          <w:sz w:val="28"/>
          <w:szCs w:val="28"/>
        </w:rPr>
        <w:t>This open invitation will focus on couples celebrating significant anniversaries in 2022 but is open to engaged couples preparing for marriage, those who have been married since our last Mass in 2021 and all married couples. We include those widowed and bereaved who were unable to visit wives and husbands in hospital and homes prior to their deaths. In these unprecedented times, we remember couples in crisis and individual adults and children experiencing difficulties and abuse in their family relationships. We wish all to know that no-</w:t>
      </w:r>
      <w:r w:rsidRPr="00C97984">
        <w:rPr>
          <w:sz w:val="28"/>
          <w:szCs w:val="28"/>
        </w:rPr>
        <w:lastRenderedPageBreak/>
        <w:t>one is forgotten and that the Sacramental life, despite our Covid experiences over the past two years, is very much alive and prayed for.</w:t>
      </w:r>
    </w:p>
    <w:p w14:paraId="11A1281C" w14:textId="3D6787F1" w:rsidR="00C97984" w:rsidRPr="00146FC4" w:rsidRDefault="00BD6F4C" w:rsidP="00146FC4">
      <w:pPr>
        <w:spacing w:line="240" w:lineRule="auto"/>
        <w:rPr>
          <w:sz w:val="28"/>
          <w:szCs w:val="28"/>
        </w:rPr>
      </w:pPr>
      <w:r w:rsidRPr="00C97984">
        <w:rPr>
          <w:noProof/>
          <w:sz w:val="28"/>
          <w:szCs w:val="28"/>
        </w:rPr>
        <w:drawing>
          <wp:inline distT="0" distB="0" distL="0" distR="0" wp14:anchorId="536F5C7A" wp14:editId="6FAA8EC7">
            <wp:extent cx="5727700" cy="10541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700" cy="1054100"/>
                    </a:xfrm>
                    <a:prstGeom prst="rect">
                      <a:avLst/>
                    </a:prstGeom>
                    <a:noFill/>
                    <a:ln>
                      <a:noFill/>
                    </a:ln>
                  </pic:spPr>
                </pic:pic>
              </a:graphicData>
            </a:graphic>
          </wp:inline>
        </w:drawing>
      </w:r>
    </w:p>
    <w:p w14:paraId="1B772744" w14:textId="77777777" w:rsidR="00F43988" w:rsidRPr="00F43988" w:rsidRDefault="00F43988" w:rsidP="00F43988">
      <w:pPr>
        <w:spacing w:after="0" w:line="240" w:lineRule="auto"/>
        <w:rPr>
          <w:b/>
          <w:bCs/>
          <w:sz w:val="28"/>
          <w:szCs w:val="28"/>
        </w:rPr>
      </w:pPr>
      <w:proofErr w:type="spellStart"/>
      <w:r w:rsidRPr="00F43988">
        <w:rPr>
          <w:b/>
          <w:bCs/>
          <w:sz w:val="28"/>
          <w:szCs w:val="28"/>
        </w:rPr>
        <w:t>Laudato</w:t>
      </w:r>
      <w:proofErr w:type="spellEnd"/>
      <w:r w:rsidRPr="00F43988">
        <w:rPr>
          <w:b/>
          <w:bCs/>
          <w:sz w:val="28"/>
          <w:szCs w:val="28"/>
        </w:rPr>
        <w:t xml:space="preserve"> </w:t>
      </w:r>
      <w:proofErr w:type="spellStart"/>
      <w:r w:rsidRPr="00F43988">
        <w:rPr>
          <w:b/>
          <w:bCs/>
          <w:sz w:val="28"/>
          <w:szCs w:val="28"/>
        </w:rPr>
        <w:t>Sí</w:t>
      </w:r>
      <w:proofErr w:type="spellEnd"/>
      <w:r w:rsidRPr="00F43988">
        <w:rPr>
          <w:b/>
          <w:bCs/>
          <w:sz w:val="28"/>
          <w:szCs w:val="28"/>
        </w:rPr>
        <w:t xml:space="preserve"> Week</w:t>
      </w:r>
    </w:p>
    <w:p w14:paraId="452A14CD" w14:textId="77777777" w:rsidR="00F43988" w:rsidRPr="00F43988" w:rsidRDefault="00F43988" w:rsidP="00F43988">
      <w:pPr>
        <w:spacing w:after="0" w:line="240" w:lineRule="auto"/>
        <w:rPr>
          <w:sz w:val="28"/>
          <w:szCs w:val="28"/>
        </w:rPr>
      </w:pPr>
      <w:r w:rsidRPr="00F43988">
        <w:rPr>
          <w:sz w:val="28"/>
          <w:szCs w:val="28"/>
        </w:rPr>
        <w:t xml:space="preserve">Pope Francis invites Catholic communities around the world to participate in </w:t>
      </w:r>
      <w:proofErr w:type="spellStart"/>
      <w:r w:rsidRPr="00F43988">
        <w:rPr>
          <w:sz w:val="28"/>
          <w:szCs w:val="28"/>
        </w:rPr>
        <w:t>Laudato</w:t>
      </w:r>
      <w:proofErr w:type="spellEnd"/>
      <w:r w:rsidRPr="00F43988">
        <w:rPr>
          <w:sz w:val="28"/>
          <w:szCs w:val="28"/>
        </w:rPr>
        <w:t xml:space="preserve"> </w:t>
      </w:r>
      <w:proofErr w:type="spellStart"/>
      <w:r w:rsidRPr="00F43988">
        <w:rPr>
          <w:sz w:val="28"/>
          <w:szCs w:val="28"/>
        </w:rPr>
        <w:t>Sí</w:t>
      </w:r>
      <w:proofErr w:type="spellEnd"/>
      <w:r w:rsidRPr="00F43988">
        <w:rPr>
          <w:sz w:val="28"/>
          <w:szCs w:val="28"/>
        </w:rPr>
        <w:t xml:space="preserve"> Week 2022 from May 22-29. </w:t>
      </w:r>
    </w:p>
    <w:p w14:paraId="7A6CCB2E" w14:textId="77777777" w:rsidR="00F43988" w:rsidRPr="00F43988" w:rsidRDefault="00F43988" w:rsidP="00F43988">
      <w:pPr>
        <w:spacing w:after="0" w:line="240" w:lineRule="auto"/>
        <w:rPr>
          <w:sz w:val="28"/>
          <w:szCs w:val="28"/>
        </w:rPr>
      </w:pPr>
      <w:r w:rsidRPr="00F43988">
        <w:rPr>
          <w:sz w:val="28"/>
          <w:szCs w:val="28"/>
        </w:rPr>
        <w:t xml:space="preserve">The weeklong global event will mark the seventh anniversary of Pope Francis' landmark encyclical on creation care and unite the world’s 1.3 billion Catholics to listen and respond to the cry of God’s creation. </w:t>
      </w:r>
    </w:p>
    <w:p w14:paraId="330A9A00" w14:textId="77777777" w:rsidR="00F43988" w:rsidRPr="00F43988" w:rsidRDefault="00F43988" w:rsidP="00F43988">
      <w:pPr>
        <w:spacing w:after="0" w:line="240" w:lineRule="auto"/>
        <w:rPr>
          <w:sz w:val="28"/>
          <w:szCs w:val="28"/>
        </w:rPr>
      </w:pPr>
      <w:r w:rsidRPr="00F43988">
        <w:rPr>
          <w:sz w:val="28"/>
          <w:szCs w:val="28"/>
        </w:rPr>
        <w:t xml:space="preserve">We will celebrate </w:t>
      </w:r>
      <w:proofErr w:type="spellStart"/>
      <w:r w:rsidRPr="00F43988">
        <w:rPr>
          <w:sz w:val="28"/>
          <w:szCs w:val="28"/>
        </w:rPr>
        <w:t>Laudato</w:t>
      </w:r>
      <w:proofErr w:type="spellEnd"/>
      <w:r w:rsidRPr="00F43988">
        <w:rPr>
          <w:sz w:val="28"/>
          <w:szCs w:val="28"/>
        </w:rPr>
        <w:t xml:space="preserve"> </w:t>
      </w:r>
      <w:proofErr w:type="spellStart"/>
      <w:r w:rsidRPr="00F43988">
        <w:rPr>
          <w:sz w:val="28"/>
          <w:szCs w:val="28"/>
        </w:rPr>
        <w:t>Sí</w:t>
      </w:r>
      <w:proofErr w:type="spellEnd"/>
      <w:r w:rsidRPr="00F43988">
        <w:rPr>
          <w:sz w:val="28"/>
          <w:szCs w:val="28"/>
        </w:rPr>
        <w:t xml:space="preserve"> week within our Diocese by holding a Mass at St Mary’s Cathedral at 7pm on Monday May 23.  Bishop Robert will preside at the Mass and Fr Chris Hughes will give the homily on hearing the cry of the poor and the earth.  Music will be provided by pupils from Sacred Heart High School, </w:t>
      </w:r>
      <w:proofErr w:type="spellStart"/>
      <w:r w:rsidRPr="00F43988">
        <w:rPr>
          <w:sz w:val="28"/>
          <w:szCs w:val="28"/>
        </w:rPr>
        <w:t>Fenham</w:t>
      </w:r>
      <w:proofErr w:type="spellEnd"/>
      <w:r w:rsidRPr="00F43988">
        <w:rPr>
          <w:sz w:val="28"/>
          <w:szCs w:val="28"/>
        </w:rPr>
        <w:t>.  Everyone is welcome to attend this special Mass focusing on creation care.</w:t>
      </w:r>
    </w:p>
    <w:p w14:paraId="3DB3650C" w14:textId="77777777" w:rsidR="00BD6F4C" w:rsidRPr="00C97984" w:rsidRDefault="00BD6F4C" w:rsidP="00C97984">
      <w:pPr>
        <w:spacing w:after="0" w:line="240" w:lineRule="auto"/>
        <w:rPr>
          <w:b/>
          <w:bCs/>
          <w:sz w:val="28"/>
          <w:szCs w:val="28"/>
        </w:rPr>
      </w:pPr>
    </w:p>
    <w:p w14:paraId="26386463" w14:textId="77777777" w:rsidR="00BD6F4C" w:rsidRPr="00C97984" w:rsidRDefault="00BD6F4C" w:rsidP="00C97984">
      <w:pPr>
        <w:spacing w:after="0" w:line="240" w:lineRule="auto"/>
        <w:rPr>
          <w:b/>
          <w:bCs/>
          <w:sz w:val="28"/>
          <w:szCs w:val="28"/>
        </w:rPr>
      </w:pPr>
      <w:r w:rsidRPr="00C97984">
        <w:rPr>
          <w:b/>
          <w:bCs/>
          <w:sz w:val="28"/>
          <w:szCs w:val="28"/>
        </w:rPr>
        <w:t>Children’s Mass Sheets</w:t>
      </w:r>
    </w:p>
    <w:p w14:paraId="5C6FFA70" w14:textId="77777777" w:rsidR="00BD6F4C" w:rsidRPr="00C97984" w:rsidRDefault="00BD6F4C" w:rsidP="00C97984">
      <w:pPr>
        <w:spacing w:after="0" w:line="240" w:lineRule="auto"/>
        <w:rPr>
          <w:sz w:val="28"/>
          <w:szCs w:val="28"/>
        </w:rPr>
      </w:pPr>
      <w:r w:rsidRPr="00C97984">
        <w:rPr>
          <w:sz w:val="28"/>
          <w:szCs w:val="28"/>
        </w:rPr>
        <w:t xml:space="preserve">We now have a supply of sheets each week with activities for children based on that week’s Mass. They are available at the back of </w:t>
      </w:r>
      <w:proofErr w:type="gramStart"/>
      <w:r w:rsidRPr="00C97984">
        <w:rPr>
          <w:sz w:val="28"/>
          <w:szCs w:val="28"/>
        </w:rPr>
        <w:t>church, and</w:t>
      </w:r>
      <w:proofErr w:type="gramEnd"/>
      <w:r w:rsidRPr="00C97984">
        <w:rPr>
          <w:sz w:val="28"/>
          <w:szCs w:val="28"/>
        </w:rPr>
        <w:t xml:space="preserve"> can be used by children during the service.</w:t>
      </w:r>
    </w:p>
    <w:p w14:paraId="4EE777AC" w14:textId="77777777" w:rsidR="00BD6F4C" w:rsidRPr="00C97984" w:rsidRDefault="00BD6F4C" w:rsidP="00C97984">
      <w:pPr>
        <w:spacing w:after="0" w:line="240" w:lineRule="auto"/>
        <w:rPr>
          <w:b/>
          <w:bCs/>
          <w:sz w:val="28"/>
          <w:szCs w:val="28"/>
        </w:rPr>
      </w:pPr>
    </w:p>
    <w:p w14:paraId="20E6EB49" w14:textId="77777777" w:rsidR="00BD6F4C" w:rsidRPr="00C97984" w:rsidRDefault="00BD6F4C" w:rsidP="00C97984">
      <w:pPr>
        <w:spacing w:after="0" w:line="240" w:lineRule="auto"/>
        <w:rPr>
          <w:b/>
          <w:bCs/>
          <w:sz w:val="28"/>
          <w:szCs w:val="28"/>
        </w:rPr>
      </w:pPr>
      <w:r w:rsidRPr="00C97984">
        <w:rPr>
          <w:b/>
          <w:bCs/>
          <w:sz w:val="28"/>
          <w:szCs w:val="28"/>
        </w:rPr>
        <w:t xml:space="preserve">Celebrating the gifts of the Holy Spirit: A Mass for Pentecost </w:t>
      </w:r>
    </w:p>
    <w:p w14:paraId="55DD1547" w14:textId="77777777" w:rsidR="00BD6F4C" w:rsidRPr="00C97984" w:rsidRDefault="00BD6F4C" w:rsidP="00C97984">
      <w:pPr>
        <w:spacing w:after="0" w:line="240" w:lineRule="auto"/>
        <w:rPr>
          <w:sz w:val="28"/>
          <w:szCs w:val="28"/>
        </w:rPr>
      </w:pPr>
      <w:r w:rsidRPr="00C97984">
        <w:rPr>
          <w:sz w:val="28"/>
          <w:szCs w:val="28"/>
        </w:rPr>
        <w:t xml:space="preserve">Date: Saturday 28th May 2022 </w:t>
      </w:r>
    </w:p>
    <w:p w14:paraId="1D8622C1" w14:textId="77777777" w:rsidR="00BD6F4C" w:rsidRPr="00C97984" w:rsidRDefault="00BD6F4C" w:rsidP="00C97984">
      <w:pPr>
        <w:spacing w:after="0" w:line="240" w:lineRule="auto"/>
        <w:rPr>
          <w:sz w:val="28"/>
          <w:szCs w:val="28"/>
        </w:rPr>
      </w:pPr>
      <w:r w:rsidRPr="00C97984">
        <w:rPr>
          <w:sz w:val="28"/>
          <w:szCs w:val="28"/>
        </w:rPr>
        <w:t xml:space="preserve">Time: 1:00 pm </w:t>
      </w:r>
    </w:p>
    <w:p w14:paraId="3DF01769" w14:textId="77777777" w:rsidR="00BD6F4C" w:rsidRPr="00C97984" w:rsidRDefault="00BD6F4C" w:rsidP="00C97984">
      <w:pPr>
        <w:spacing w:after="0" w:line="240" w:lineRule="auto"/>
        <w:rPr>
          <w:sz w:val="28"/>
          <w:szCs w:val="28"/>
        </w:rPr>
      </w:pPr>
      <w:r w:rsidRPr="00C97984">
        <w:rPr>
          <w:sz w:val="28"/>
          <w:szCs w:val="28"/>
        </w:rPr>
        <w:t xml:space="preserve">Venue: </w:t>
      </w:r>
    </w:p>
    <w:p w14:paraId="3EBEF40E" w14:textId="77777777" w:rsidR="00BD6F4C" w:rsidRPr="00C97984" w:rsidRDefault="00BD6F4C" w:rsidP="00C97984">
      <w:pPr>
        <w:spacing w:after="0" w:line="240" w:lineRule="auto"/>
        <w:rPr>
          <w:sz w:val="28"/>
          <w:szCs w:val="28"/>
        </w:rPr>
      </w:pPr>
      <w:r w:rsidRPr="00C97984">
        <w:rPr>
          <w:sz w:val="28"/>
          <w:szCs w:val="28"/>
        </w:rPr>
        <w:t>The Cathedral Church of St Mary</w:t>
      </w:r>
    </w:p>
    <w:p w14:paraId="3EA59FEB" w14:textId="77777777" w:rsidR="00BD6F4C" w:rsidRPr="00C97984" w:rsidRDefault="00BD6F4C" w:rsidP="00C97984">
      <w:pPr>
        <w:spacing w:after="0" w:line="240" w:lineRule="auto"/>
        <w:rPr>
          <w:sz w:val="28"/>
          <w:szCs w:val="28"/>
        </w:rPr>
      </w:pPr>
      <w:r w:rsidRPr="00C97984">
        <w:rPr>
          <w:sz w:val="28"/>
          <w:szCs w:val="28"/>
        </w:rPr>
        <w:t>Clayton Street West, Newcastle Upon Tyne,</w:t>
      </w:r>
    </w:p>
    <w:p w14:paraId="72F4C43F" w14:textId="77777777" w:rsidR="00BD6F4C" w:rsidRPr="00C97984" w:rsidRDefault="00BD6F4C" w:rsidP="00C97984">
      <w:pPr>
        <w:spacing w:after="0" w:line="240" w:lineRule="auto"/>
        <w:rPr>
          <w:sz w:val="28"/>
          <w:szCs w:val="28"/>
        </w:rPr>
      </w:pPr>
      <w:r w:rsidRPr="00C97984">
        <w:rPr>
          <w:sz w:val="28"/>
          <w:szCs w:val="28"/>
        </w:rPr>
        <w:t xml:space="preserve">NE1 5HH </w:t>
      </w:r>
    </w:p>
    <w:p w14:paraId="3319A8D6" w14:textId="77777777" w:rsidR="00BD6F4C" w:rsidRPr="00C97984" w:rsidRDefault="00BD6F4C" w:rsidP="00C97984">
      <w:pPr>
        <w:spacing w:after="0" w:line="240" w:lineRule="auto"/>
        <w:rPr>
          <w:sz w:val="28"/>
          <w:szCs w:val="28"/>
        </w:rPr>
      </w:pPr>
    </w:p>
    <w:p w14:paraId="7A6EEEA2" w14:textId="77777777" w:rsidR="00BD6F4C" w:rsidRPr="00C97984" w:rsidRDefault="00BD6F4C" w:rsidP="00C97984">
      <w:pPr>
        <w:spacing w:after="0" w:line="240" w:lineRule="auto"/>
        <w:rPr>
          <w:sz w:val="28"/>
          <w:szCs w:val="28"/>
        </w:rPr>
      </w:pPr>
      <w:r w:rsidRPr="00C97984">
        <w:rPr>
          <w:sz w:val="28"/>
          <w:szCs w:val="28"/>
        </w:rPr>
        <w:t xml:space="preserve">Other information: </w:t>
      </w:r>
    </w:p>
    <w:p w14:paraId="0CC5B557" w14:textId="77777777" w:rsidR="00BD6F4C" w:rsidRPr="00C97984" w:rsidRDefault="00BD6F4C" w:rsidP="00C97984">
      <w:pPr>
        <w:spacing w:after="0" w:line="240" w:lineRule="auto"/>
        <w:rPr>
          <w:sz w:val="28"/>
          <w:szCs w:val="28"/>
        </w:rPr>
      </w:pPr>
      <w:r w:rsidRPr="00C97984">
        <w:rPr>
          <w:sz w:val="28"/>
          <w:szCs w:val="28"/>
        </w:rPr>
        <w:t xml:space="preserve">1:00 pm Praise and worship </w:t>
      </w:r>
    </w:p>
    <w:p w14:paraId="17CA8115" w14:textId="77777777" w:rsidR="00BD6F4C" w:rsidRPr="00C97984" w:rsidRDefault="00BD6F4C" w:rsidP="00C97984">
      <w:pPr>
        <w:spacing w:after="0" w:line="240" w:lineRule="auto"/>
        <w:rPr>
          <w:sz w:val="28"/>
          <w:szCs w:val="28"/>
        </w:rPr>
      </w:pPr>
      <w:r w:rsidRPr="00C97984">
        <w:rPr>
          <w:sz w:val="28"/>
          <w:szCs w:val="28"/>
        </w:rPr>
        <w:t xml:space="preserve">1:20 pm Mass </w:t>
      </w:r>
    </w:p>
    <w:p w14:paraId="4EC6B821" w14:textId="77777777" w:rsidR="00BD6F4C" w:rsidRPr="00C97984" w:rsidRDefault="00BD6F4C" w:rsidP="00C97984">
      <w:pPr>
        <w:spacing w:after="0" w:line="240" w:lineRule="auto"/>
        <w:rPr>
          <w:sz w:val="28"/>
          <w:szCs w:val="28"/>
        </w:rPr>
      </w:pPr>
      <w:r w:rsidRPr="00C97984">
        <w:rPr>
          <w:sz w:val="28"/>
          <w:szCs w:val="28"/>
        </w:rPr>
        <w:t>After the Mass members of the Charismatic Diocesan Service of Communion will offer a Pentecost blessing.</w:t>
      </w:r>
    </w:p>
    <w:p w14:paraId="1AA0308D" w14:textId="1643F5D2" w:rsidR="006F34A3" w:rsidRPr="00C97984" w:rsidRDefault="006F34A3" w:rsidP="00C97984">
      <w:pPr>
        <w:spacing w:after="0" w:line="240" w:lineRule="auto"/>
        <w:rPr>
          <w:sz w:val="28"/>
          <w:szCs w:val="28"/>
        </w:rPr>
      </w:pPr>
    </w:p>
    <w:sectPr w:rsidR="006F34A3" w:rsidRPr="00C97984" w:rsidSect="00C02111">
      <w:pgSz w:w="11900" w:h="16840"/>
      <w:pgMar w:top="1361" w:right="1077" w:bottom="1361" w:left="107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Palatino">
    <w:altName w:val="﷽﷽﷽﷽﷽﷽﷽﷽"/>
    <w:panose1 w:val="000000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3E1D02"/>
    <w:multiLevelType w:val="hybridMultilevel"/>
    <w:tmpl w:val="963AB3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DD6809"/>
    <w:multiLevelType w:val="hybridMultilevel"/>
    <w:tmpl w:val="BF30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64351560">
    <w:abstractNumId w:val="0"/>
  </w:num>
  <w:num w:numId="2" w16cid:durableId="1582445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A0M7cwsDC0NDJQ0lEKTi0uzszPAykwrAUATzbfuywAAAA="/>
  </w:docVars>
  <w:rsids>
    <w:rsidRoot w:val="00344AAE"/>
    <w:rsid w:val="000065F2"/>
    <w:rsid w:val="0001267C"/>
    <w:rsid w:val="00035D2A"/>
    <w:rsid w:val="00036391"/>
    <w:rsid w:val="00043A2C"/>
    <w:rsid w:val="00044472"/>
    <w:rsid w:val="000445E9"/>
    <w:rsid w:val="00051D3E"/>
    <w:rsid w:val="000532B6"/>
    <w:rsid w:val="000560D6"/>
    <w:rsid w:val="00071A8B"/>
    <w:rsid w:val="00072138"/>
    <w:rsid w:val="00073279"/>
    <w:rsid w:val="000735CC"/>
    <w:rsid w:val="00073A7E"/>
    <w:rsid w:val="00076936"/>
    <w:rsid w:val="00093519"/>
    <w:rsid w:val="000947A6"/>
    <w:rsid w:val="000A4AA9"/>
    <w:rsid w:val="000A7FD4"/>
    <w:rsid w:val="000B25AB"/>
    <w:rsid w:val="000C1132"/>
    <w:rsid w:val="000C466D"/>
    <w:rsid w:val="000C51E7"/>
    <w:rsid w:val="000D333F"/>
    <w:rsid w:val="001125E5"/>
    <w:rsid w:val="00112B2B"/>
    <w:rsid w:val="00131087"/>
    <w:rsid w:val="0013108A"/>
    <w:rsid w:val="00141A3E"/>
    <w:rsid w:val="00146FC4"/>
    <w:rsid w:val="00147E5F"/>
    <w:rsid w:val="001513D5"/>
    <w:rsid w:val="0016229B"/>
    <w:rsid w:val="00163AFB"/>
    <w:rsid w:val="00176C8D"/>
    <w:rsid w:val="00196E0B"/>
    <w:rsid w:val="001A2D87"/>
    <w:rsid w:val="001A37B5"/>
    <w:rsid w:val="001A421B"/>
    <w:rsid w:val="001A4E41"/>
    <w:rsid w:val="001A5ED8"/>
    <w:rsid w:val="001B086D"/>
    <w:rsid w:val="001B39C5"/>
    <w:rsid w:val="001D06BD"/>
    <w:rsid w:val="001D1AA3"/>
    <w:rsid w:val="001E0C27"/>
    <w:rsid w:val="001E2FCD"/>
    <w:rsid w:val="001E7463"/>
    <w:rsid w:val="001F4A31"/>
    <w:rsid w:val="00203552"/>
    <w:rsid w:val="002175D0"/>
    <w:rsid w:val="0022439A"/>
    <w:rsid w:val="00234BE8"/>
    <w:rsid w:val="00237762"/>
    <w:rsid w:val="002377E8"/>
    <w:rsid w:val="002421DD"/>
    <w:rsid w:val="00244C66"/>
    <w:rsid w:val="0027153A"/>
    <w:rsid w:val="00274226"/>
    <w:rsid w:val="00275B5F"/>
    <w:rsid w:val="00281812"/>
    <w:rsid w:val="00283994"/>
    <w:rsid w:val="00284316"/>
    <w:rsid w:val="00292BAA"/>
    <w:rsid w:val="00294A71"/>
    <w:rsid w:val="00295519"/>
    <w:rsid w:val="002A3C97"/>
    <w:rsid w:val="002A6650"/>
    <w:rsid w:val="002B373B"/>
    <w:rsid w:val="002D305A"/>
    <w:rsid w:val="002D7010"/>
    <w:rsid w:val="002F25C6"/>
    <w:rsid w:val="002F27E7"/>
    <w:rsid w:val="00300B7B"/>
    <w:rsid w:val="003038A1"/>
    <w:rsid w:val="00306471"/>
    <w:rsid w:val="0031202A"/>
    <w:rsid w:val="00314900"/>
    <w:rsid w:val="003175EB"/>
    <w:rsid w:val="00321C6B"/>
    <w:rsid w:val="0032586B"/>
    <w:rsid w:val="00337D3A"/>
    <w:rsid w:val="00344AAE"/>
    <w:rsid w:val="00344C5F"/>
    <w:rsid w:val="00352A72"/>
    <w:rsid w:val="00352C53"/>
    <w:rsid w:val="00355AA4"/>
    <w:rsid w:val="00357978"/>
    <w:rsid w:val="00367A6D"/>
    <w:rsid w:val="003766BA"/>
    <w:rsid w:val="00381B48"/>
    <w:rsid w:val="003875B7"/>
    <w:rsid w:val="00396FA9"/>
    <w:rsid w:val="003B5208"/>
    <w:rsid w:val="003C1526"/>
    <w:rsid w:val="003D427E"/>
    <w:rsid w:val="003E683E"/>
    <w:rsid w:val="003F16A2"/>
    <w:rsid w:val="003F3C20"/>
    <w:rsid w:val="003F5764"/>
    <w:rsid w:val="0040794F"/>
    <w:rsid w:val="004137AF"/>
    <w:rsid w:val="004145D7"/>
    <w:rsid w:val="004155F6"/>
    <w:rsid w:val="00421F82"/>
    <w:rsid w:val="00426488"/>
    <w:rsid w:val="0042790A"/>
    <w:rsid w:val="004301DF"/>
    <w:rsid w:val="0043714C"/>
    <w:rsid w:val="00437972"/>
    <w:rsid w:val="00450451"/>
    <w:rsid w:val="004533C1"/>
    <w:rsid w:val="00454DDA"/>
    <w:rsid w:val="00473B3B"/>
    <w:rsid w:val="0047546C"/>
    <w:rsid w:val="00477B0D"/>
    <w:rsid w:val="00477BF9"/>
    <w:rsid w:val="004838AC"/>
    <w:rsid w:val="00484724"/>
    <w:rsid w:val="00493B6A"/>
    <w:rsid w:val="00496512"/>
    <w:rsid w:val="004A527B"/>
    <w:rsid w:val="004C69BB"/>
    <w:rsid w:val="004D47AA"/>
    <w:rsid w:val="004D7059"/>
    <w:rsid w:val="004E5C79"/>
    <w:rsid w:val="004E63DD"/>
    <w:rsid w:val="004E6801"/>
    <w:rsid w:val="004E7104"/>
    <w:rsid w:val="004E7D45"/>
    <w:rsid w:val="00501B09"/>
    <w:rsid w:val="0050403D"/>
    <w:rsid w:val="00510AE6"/>
    <w:rsid w:val="005209AF"/>
    <w:rsid w:val="00522126"/>
    <w:rsid w:val="00527CEB"/>
    <w:rsid w:val="00535599"/>
    <w:rsid w:val="00535957"/>
    <w:rsid w:val="00537E67"/>
    <w:rsid w:val="00540474"/>
    <w:rsid w:val="005414BA"/>
    <w:rsid w:val="00543085"/>
    <w:rsid w:val="00546691"/>
    <w:rsid w:val="00546E8E"/>
    <w:rsid w:val="005518B7"/>
    <w:rsid w:val="00554D9F"/>
    <w:rsid w:val="00556B80"/>
    <w:rsid w:val="0056000D"/>
    <w:rsid w:val="0056701C"/>
    <w:rsid w:val="00572374"/>
    <w:rsid w:val="0058324C"/>
    <w:rsid w:val="00584264"/>
    <w:rsid w:val="00585E55"/>
    <w:rsid w:val="005861DB"/>
    <w:rsid w:val="005913E6"/>
    <w:rsid w:val="00593DCD"/>
    <w:rsid w:val="0059702C"/>
    <w:rsid w:val="005A3637"/>
    <w:rsid w:val="005A659A"/>
    <w:rsid w:val="005B01CE"/>
    <w:rsid w:val="005B6EDE"/>
    <w:rsid w:val="005B77F8"/>
    <w:rsid w:val="005C1F5D"/>
    <w:rsid w:val="005C3E45"/>
    <w:rsid w:val="005D1C60"/>
    <w:rsid w:val="005D57C8"/>
    <w:rsid w:val="005E64FC"/>
    <w:rsid w:val="005F2D9B"/>
    <w:rsid w:val="00600CD3"/>
    <w:rsid w:val="006107FC"/>
    <w:rsid w:val="00625C2E"/>
    <w:rsid w:val="00626D5B"/>
    <w:rsid w:val="006310F2"/>
    <w:rsid w:val="00631445"/>
    <w:rsid w:val="0064074E"/>
    <w:rsid w:val="006506CD"/>
    <w:rsid w:val="00660533"/>
    <w:rsid w:val="00666016"/>
    <w:rsid w:val="0067411F"/>
    <w:rsid w:val="00680092"/>
    <w:rsid w:val="0069164F"/>
    <w:rsid w:val="006941E7"/>
    <w:rsid w:val="00696BE7"/>
    <w:rsid w:val="006A006E"/>
    <w:rsid w:val="006A0DA7"/>
    <w:rsid w:val="006A4A87"/>
    <w:rsid w:val="006A79A2"/>
    <w:rsid w:val="006B2174"/>
    <w:rsid w:val="006B2F99"/>
    <w:rsid w:val="006B51E0"/>
    <w:rsid w:val="006B6626"/>
    <w:rsid w:val="006B710E"/>
    <w:rsid w:val="006C342F"/>
    <w:rsid w:val="006C620E"/>
    <w:rsid w:val="006D282E"/>
    <w:rsid w:val="006D2943"/>
    <w:rsid w:val="006D33CD"/>
    <w:rsid w:val="006D465F"/>
    <w:rsid w:val="006D4F59"/>
    <w:rsid w:val="006E06D9"/>
    <w:rsid w:val="006E171C"/>
    <w:rsid w:val="006F1E70"/>
    <w:rsid w:val="006F34A3"/>
    <w:rsid w:val="007004E6"/>
    <w:rsid w:val="00716A08"/>
    <w:rsid w:val="00733F0A"/>
    <w:rsid w:val="00733FC2"/>
    <w:rsid w:val="007375E0"/>
    <w:rsid w:val="00741CDF"/>
    <w:rsid w:val="00743222"/>
    <w:rsid w:val="00743AAE"/>
    <w:rsid w:val="0074579B"/>
    <w:rsid w:val="00753F46"/>
    <w:rsid w:val="00756845"/>
    <w:rsid w:val="00762683"/>
    <w:rsid w:val="00762E1B"/>
    <w:rsid w:val="00771CBD"/>
    <w:rsid w:val="00780506"/>
    <w:rsid w:val="00783B8A"/>
    <w:rsid w:val="00787193"/>
    <w:rsid w:val="007A00EF"/>
    <w:rsid w:val="007A0DFB"/>
    <w:rsid w:val="007A2794"/>
    <w:rsid w:val="007A4AE9"/>
    <w:rsid w:val="007A71EA"/>
    <w:rsid w:val="007B3551"/>
    <w:rsid w:val="007B7080"/>
    <w:rsid w:val="007D270E"/>
    <w:rsid w:val="007E03F0"/>
    <w:rsid w:val="007F2999"/>
    <w:rsid w:val="007F3E8C"/>
    <w:rsid w:val="00800718"/>
    <w:rsid w:val="008008B2"/>
    <w:rsid w:val="0080496B"/>
    <w:rsid w:val="00805748"/>
    <w:rsid w:val="00810BB4"/>
    <w:rsid w:val="00812269"/>
    <w:rsid w:val="00813939"/>
    <w:rsid w:val="008229FC"/>
    <w:rsid w:val="0082391C"/>
    <w:rsid w:val="00825A2A"/>
    <w:rsid w:val="00831EB8"/>
    <w:rsid w:val="00833189"/>
    <w:rsid w:val="00835197"/>
    <w:rsid w:val="00836A60"/>
    <w:rsid w:val="00841E30"/>
    <w:rsid w:val="008440F9"/>
    <w:rsid w:val="008509EC"/>
    <w:rsid w:val="00853EC2"/>
    <w:rsid w:val="00861063"/>
    <w:rsid w:val="00863D46"/>
    <w:rsid w:val="00870F59"/>
    <w:rsid w:val="008759A9"/>
    <w:rsid w:val="0087685D"/>
    <w:rsid w:val="008820E2"/>
    <w:rsid w:val="00887460"/>
    <w:rsid w:val="008913AE"/>
    <w:rsid w:val="008A08C6"/>
    <w:rsid w:val="008A29D7"/>
    <w:rsid w:val="008A4D3C"/>
    <w:rsid w:val="008B37A9"/>
    <w:rsid w:val="008B4FAD"/>
    <w:rsid w:val="008D3354"/>
    <w:rsid w:val="008E00E0"/>
    <w:rsid w:val="008E597C"/>
    <w:rsid w:val="008F2F2F"/>
    <w:rsid w:val="008F4151"/>
    <w:rsid w:val="008F6C7C"/>
    <w:rsid w:val="00902BE8"/>
    <w:rsid w:val="00904F2B"/>
    <w:rsid w:val="00917B7F"/>
    <w:rsid w:val="00917E45"/>
    <w:rsid w:val="00936682"/>
    <w:rsid w:val="00941B25"/>
    <w:rsid w:val="00944B2C"/>
    <w:rsid w:val="0096002D"/>
    <w:rsid w:val="00963E09"/>
    <w:rsid w:val="00964C80"/>
    <w:rsid w:val="00966C79"/>
    <w:rsid w:val="0096758C"/>
    <w:rsid w:val="00967880"/>
    <w:rsid w:val="00971D56"/>
    <w:rsid w:val="009848E7"/>
    <w:rsid w:val="00986383"/>
    <w:rsid w:val="00986ED4"/>
    <w:rsid w:val="00987A68"/>
    <w:rsid w:val="009939C7"/>
    <w:rsid w:val="00995126"/>
    <w:rsid w:val="00995AD1"/>
    <w:rsid w:val="009974F7"/>
    <w:rsid w:val="00997FC1"/>
    <w:rsid w:val="009A435C"/>
    <w:rsid w:val="009A614A"/>
    <w:rsid w:val="009C45C1"/>
    <w:rsid w:val="009C5FBE"/>
    <w:rsid w:val="009C612A"/>
    <w:rsid w:val="009D0CCA"/>
    <w:rsid w:val="009D4999"/>
    <w:rsid w:val="009D6360"/>
    <w:rsid w:val="00A01438"/>
    <w:rsid w:val="00A05937"/>
    <w:rsid w:val="00A210C9"/>
    <w:rsid w:val="00A246FF"/>
    <w:rsid w:val="00A36294"/>
    <w:rsid w:val="00A3719D"/>
    <w:rsid w:val="00A40E30"/>
    <w:rsid w:val="00A54952"/>
    <w:rsid w:val="00A609F8"/>
    <w:rsid w:val="00A72ED5"/>
    <w:rsid w:val="00A80282"/>
    <w:rsid w:val="00A81F34"/>
    <w:rsid w:val="00A853C6"/>
    <w:rsid w:val="00A93B30"/>
    <w:rsid w:val="00AB3309"/>
    <w:rsid w:val="00AD33F9"/>
    <w:rsid w:val="00AE1BEC"/>
    <w:rsid w:val="00AE49AA"/>
    <w:rsid w:val="00AE4D1D"/>
    <w:rsid w:val="00AF2E69"/>
    <w:rsid w:val="00AF7485"/>
    <w:rsid w:val="00B07BEC"/>
    <w:rsid w:val="00B16130"/>
    <w:rsid w:val="00B22598"/>
    <w:rsid w:val="00B326B7"/>
    <w:rsid w:val="00B41CAE"/>
    <w:rsid w:val="00B5551C"/>
    <w:rsid w:val="00B65ECB"/>
    <w:rsid w:val="00B6665B"/>
    <w:rsid w:val="00B66F83"/>
    <w:rsid w:val="00B733FB"/>
    <w:rsid w:val="00B82066"/>
    <w:rsid w:val="00B82914"/>
    <w:rsid w:val="00B8569E"/>
    <w:rsid w:val="00B86B19"/>
    <w:rsid w:val="00B9586E"/>
    <w:rsid w:val="00B95AB7"/>
    <w:rsid w:val="00B97A8A"/>
    <w:rsid w:val="00BA0887"/>
    <w:rsid w:val="00BA2C00"/>
    <w:rsid w:val="00BC0C77"/>
    <w:rsid w:val="00BC1021"/>
    <w:rsid w:val="00BD3017"/>
    <w:rsid w:val="00BD38BE"/>
    <w:rsid w:val="00BD5C04"/>
    <w:rsid w:val="00BD6F4C"/>
    <w:rsid w:val="00BE10C7"/>
    <w:rsid w:val="00BE140D"/>
    <w:rsid w:val="00BE40D4"/>
    <w:rsid w:val="00BE5E92"/>
    <w:rsid w:val="00BF0E7B"/>
    <w:rsid w:val="00C02111"/>
    <w:rsid w:val="00C0763E"/>
    <w:rsid w:val="00C1017E"/>
    <w:rsid w:val="00C118C9"/>
    <w:rsid w:val="00C12C8F"/>
    <w:rsid w:val="00C13EAC"/>
    <w:rsid w:val="00C23817"/>
    <w:rsid w:val="00C24635"/>
    <w:rsid w:val="00C30C0E"/>
    <w:rsid w:val="00C363FA"/>
    <w:rsid w:val="00C36969"/>
    <w:rsid w:val="00C423B0"/>
    <w:rsid w:val="00C43FD9"/>
    <w:rsid w:val="00C4491A"/>
    <w:rsid w:val="00C461DB"/>
    <w:rsid w:val="00C478D1"/>
    <w:rsid w:val="00C5724C"/>
    <w:rsid w:val="00C627B1"/>
    <w:rsid w:val="00C62F2C"/>
    <w:rsid w:val="00C63659"/>
    <w:rsid w:val="00C65776"/>
    <w:rsid w:val="00C65E63"/>
    <w:rsid w:val="00C70D3C"/>
    <w:rsid w:val="00C84C71"/>
    <w:rsid w:val="00C90BF8"/>
    <w:rsid w:val="00C90C92"/>
    <w:rsid w:val="00C94299"/>
    <w:rsid w:val="00C97984"/>
    <w:rsid w:val="00CA13A9"/>
    <w:rsid w:val="00CA2111"/>
    <w:rsid w:val="00CA609A"/>
    <w:rsid w:val="00CB4C50"/>
    <w:rsid w:val="00CC1BF8"/>
    <w:rsid w:val="00CC5C15"/>
    <w:rsid w:val="00CD553F"/>
    <w:rsid w:val="00CD76A8"/>
    <w:rsid w:val="00CE212F"/>
    <w:rsid w:val="00CE5C3F"/>
    <w:rsid w:val="00CF1E93"/>
    <w:rsid w:val="00CF294A"/>
    <w:rsid w:val="00CF636B"/>
    <w:rsid w:val="00CF6B32"/>
    <w:rsid w:val="00CF7E79"/>
    <w:rsid w:val="00D02D61"/>
    <w:rsid w:val="00D0302E"/>
    <w:rsid w:val="00D06271"/>
    <w:rsid w:val="00D0767F"/>
    <w:rsid w:val="00D12966"/>
    <w:rsid w:val="00D1452A"/>
    <w:rsid w:val="00D210D9"/>
    <w:rsid w:val="00D263A9"/>
    <w:rsid w:val="00D30CBA"/>
    <w:rsid w:val="00D4218F"/>
    <w:rsid w:val="00D52DD3"/>
    <w:rsid w:val="00D54199"/>
    <w:rsid w:val="00D5424D"/>
    <w:rsid w:val="00D72627"/>
    <w:rsid w:val="00D8503A"/>
    <w:rsid w:val="00D86380"/>
    <w:rsid w:val="00D87915"/>
    <w:rsid w:val="00D9078D"/>
    <w:rsid w:val="00D91CC0"/>
    <w:rsid w:val="00D96D4A"/>
    <w:rsid w:val="00DA5CF2"/>
    <w:rsid w:val="00DB1AF7"/>
    <w:rsid w:val="00DB25A2"/>
    <w:rsid w:val="00DC46AB"/>
    <w:rsid w:val="00DC4D19"/>
    <w:rsid w:val="00DD2505"/>
    <w:rsid w:val="00DD757C"/>
    <w:rsid w:val="00DD779D"/>
    <w:rsid w:val="00DE3B5D"/>
    <w:rsid w:val="00DE5462"/>
    <w:rsid w:val="00DE5ED7"/>
    <w:rsid w:val="00DF446C"/>
    <w:rsid w:val="00E016E6"/>
    <w:rsid w:val="00E04299"/>
    <w:rsid w:val="00E0670D"/>
    <w:rsid w:val="00E10180"/>
    <w:rsid w:val="00E10D3C"/>
    <w:rsid w:val="00E27726"/>
    <w:rsid w:val="00E324A8"/>
    <w:rsid w:val="00E36829"/>
    <w:rsid w:val="00E559A2"/>
    <w:rsid w:val="00E6007A"/>
    <w:rsid w:val="00E80A5B"/>
    <w:rsid w:val="00E91E7F"/>
    <w:rsid w:val="00E92E63"/>
    <w:rsid w:val="00E93B74"/>
    <w:rsid w:val="00EA49E0"/>
    <w:rsid w:val="00EA5A97"/>
    <w:rsid w:val="00EA76C1"/>
    <w:rsid w:val="00EB5179"/>
    <w:rsid w:val="00EB6480"/>
    <w:rsid w:val="00EC5490"/>
    <w:rsid w:val="00EC5C38"/>
    <w:rsid w:val="00ED2402"/>
    <w:rsid w:val="00ED399C"/>
    <w:rsid w:val="00ED45FD"/>
    <w:rsid w:val="00ED7023"/>
    <w:rsid w:val="00EE2AED"/>
    <w:rsid w:val="00EE68C2"/>
    <w:rsid w:val="00EE6926"/>
    <w:rsid w:val="00F13773"/>
    <w:rsid w:val="00F16C5C"/>
    <w:rsid w:val="00F3045D"/>
    <w:rsid w:val="00F311CF"/>
    <w:rsid w:val="00F31D97"/>
    <w:rsid w:val="00F33CD0"/>
    <w:rsid w:val="00F40818"/>
    <w:rsid w:val="00F43988"/>
    <w:rsid w:val="00F4619D"/>
    <w:rsid w:val="00F462D2"/>
    <w:rsid w:val="00F55F1F"/>
    <w:rsid w:val="00F6134A"/>
    <w:rsid w:val="00F62B18"/>
    <w:rsid w:val="00F71897"/>
    <w:rsid w:val="00F9089E"/>
    <w:rsid w:val="00F908B6"/>
    <w:rsid w:val="00FB4184"/>
    <w:rsid w:val="00FC1A75"/>
    <w:rsid w:val="00FD0D28"/>
    <w:rsid w:val="00FD0E26"/>
    <w:rsid w:val="00FD2238"/>
    <w:rsid w:val="00FD6A26"/>
    <w:rsid w:val="00FD6E62"/>
    <w:rsid w:val="00FE246C"/>
    <w:rsid w:val="00FE75EC"/>
    <w:rsid w:val="00FF0250"/>
    <w:rsid w:val="00FF03A6"/>
    <w:rsid w:val="00FF17EC"/>
    <w:rsid w:val="00FF4087"/>
    <w:rsid w:val="00FF6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78AE"/>
  <w15:chartTrackingRefBased/>
  <w15:docId w15:val="{77C14E8A-9801-FB46-850B-94A060BE7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w:eastAsiaTheme="minorHAnsi" w:hAnsi="Palatino" w:cs="Times New Roman (Body CS)"/>
        <w:sz w:val="24"/>
        <w:szCs w:val="24"/>
        <w:lang w:val="en-GB" w:eastAsia="en-US" w:bidi="ar-SA"/>
      </w:rPr>
    </w:rPrDefault>
    <w:pPrDefault>
      <w:pPr>
        <w:spacing w:after="20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4E41"/>
    <w:rPr>
      <w:color w:val="0563C1" w:themeColor="hyperlink"/>
      <w:u w:val="single"/>
    </w:rPr>
  </w:style>
  <w:style w:type="character" w:styleId="UnresolvedMention">
    <w:name w:val="Unresolved Mention"/>
    <w:basedOn w:val="DefaultParagraphFont"/>
    <w:uiPriority w:val="99"/>
    <w:semiHidden/>
    <w:unhideWhenUsed/>
    <w:rsid w:val="001A4E41"/>
    <w:rPr>
      <w:color w:val="605E5C"/>
      <w:shd w:val="clear" w:color="auto" w:fill="E1DFDD"/>
    </w:rPr>
  </w:style>
  <w:style w:type="paragraph" w:styleId="ListParagraph">
    <w:name w:val="List Paragraph"/>
    <w:basedOn w:val="Normal"/>
    <w:uiPriority w:val="34"/>
    <w:qFormat/>
    <w:rsid w:val="001A4E41"/>
    <w:pPr>
      <w:ind w:left="720"/>
      <w:contextualSpacing/>
    </w:pPr>
  </w:style>
  <w:style w:type="character" w:styleId="FollowedHyperlink">
    <w:name w:val="FollowedHyperlink"/>
    <w:basedOn w:val="DefaultParagraphFont"/>
    <w:uiPriority w:val="99"/>
    <w:semiHidden/>
    <w:unhideWhenUsed/>
    <w:rsid w:val="00381B48"/>
    <w:rPr>
      <w:color w:val="954F72" w:themeColor="followedHyperlink"/>
      <w:u w:val="single"/>
    </w:rPr>
  </w:style>
  <w:style w:type="paragraph" w:styleId="BalloonText">
    <w:name w:val="Balloon Text"/>
    <w:basedOn w:val="Normal"/>
    <w:link w:val="BalloonTextChar"/>
    <w:uiPriority w:val="99"/>
    <w:semiHidden/>
    <w:unhideWhenUsed/>
    <w:rsid w:val="00804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9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79202">
      <w:bodyDiv w:val="1"/>
      <w:marLeft w:val="0"/>
      <w:marRight w:val="0"/>
      <w:marTop w:val="0"/>
      <w:marBottom w:val="0"/>
      <w:divBdr>
        <w:top w:val="none" w:sz="0" w:space="0" w:color="auto"/>
        <w:left w:val="none" w:sz="0" w:space="0" w:color="auto"/>
        <w:bottom w:val="none" w:sz="0" w:space="0" w:color="auto"/>
        <w:right w:val="none" w:sz="0" w:space="0" w:color="auto"/>
      </w:divBdr>
    </w:div>
    <w:div w:id="159196966">
      <w:bodyDiv w:val="1"/>
      <w:marLeft w:val="0"/>
      <w:marRight w:val="0"/>
      <w:marTop w:val="0"/>
      <w:marBottom w:val="0"/>
      <w:divBdr>
        <w:top w:val="none" w:sz="0" w:space="0" w:color="auto"/>
        <w:left w:val="none" w:sz="0" w:space="0" w:color="auto"/>
        <w:bottom w:val="none" w:sz="0" w:space="0" w:color="auto"/>
        <w:right w:val="none" w:sz="0" w:space="0" w:color="auto"/>
      </w:divBdr>
    </w:div>
    <w:div w:id="194848719">
      <w:bodyDiv w:val="1"/>
      <w:marLeft w:val="0"/>
      <w:marRight w:val="0"/>
      <w:marTop w:val="0"/>
      <w:marBottom w:val="0"/>
      <w:divBdr>
        <w:top w:val="none" w:sz="0" w:space="0" w:color="auto"/>
        <w:left w:val="none" w:sz="0" w:space="0" w:color="auto"/>
        <w:bottom w:val="none" w:sz="0" w:space="0" w:color="auto"/>
        <w:right w:val="none" w:sz="0" w:space="0" w:color="auto"/>
      </w:divBdr>
    </w:div>
    <w:div w:id="272052716">
      <w:bodyDiv w:val="1"/>
      <w:marLeft w:val="0"/>
      <w:marRight w:val="0"/>
      <w:marTop w:val="0"/>
      <w:marBottom w:val="0"/>
      <w:divBdr>
        <w:top w:val="none" w:sz="0" w:space="0" w:color="auto"/>
        <w:left w:val="none" w:sz="0" w:space="0" w:color="auto"/>
        <w:bottom w:val="none" w:sz="0" w:space="0" w:color="auto"/>
        <w:right w:val="none" w:sz="0" w:space="0" w:color="auto"/>
      </w:divBdr>
      <w:divsChild>
        <w:div w:id="906307972">
          <w:marLeft w:val="0"/>
          <w:marRight w:val="0"/>
          <w:marTop w:val="0"/>
          <w:marBottom w:val="0"/>
          <w:divBdr>
            <w:top w:val="none" w:sz="0" w:space="0" w:color="auto"/>
            <w:left w:val="none" w:sz="0" w:space="0" w:color="auto"/>
            <w:bottom w:val="none" w:sz="0" w:space="0" w:color="auto"/>
            <w:right w:val="none" w:sz="0" w:space="0" w:color="auto"/>
          </w:divBdr>
        </w:div>
        <w:div w:id="1130326293">
          <w:marLeft w:val="0"/>
          <w:marRight w:val="0"/>
          <w:marTop w:val="0"/>
          <w:marBottom w:val="0"/>
          <w:divBdr>
            <w:top w:val="none" w:sz="0" w:space="0" w:color="auto"/>
            <w:left w:val="none" w:sz="0" w:space="0" w:color="auto"/>
            <w:bottom w:val="none" w:sz="0" w:space="0" w:color="auto"/>
            <w:right w:val="none" w:sz="0" w:space="0" w:color="auto"/>
          </w:divBdr>
        </w:div>
        <w:div w:id="1632133748">
          <w:marLeft w:val="0"/>
          <w:marRight w:val="0"/>
          <w:marTop w:val="0"/>
          <w:marBottom w:val="0"/>
          <w:divBdr>
            <w:top w:val="none" w:sz="0" w:space="0" w:color="auto"/>
            <w:left w:val="none" w:sz="0" w:space="0" w:color="auto"/>
            <w:bottom w:val="none" w:sz="0" w:space="0" w:color="auto"/>
            <w:right w:val="none" w:sz="0" w:space="0" w:color="auto"/>
          </w:divBdr>
        </w:div>
      </w:divsChild>
    </w:div>
    <w:div w:id="286015028">
      <w:bodyDiv w:val="1"/>
      <w:marLeft w:val="0"/>
      <w:marRight w:val="0"/>
      <w:marTop w:val="0"/>
      <w:marBottom w:val="0"/>
      <w:divBdr>
        <w:top w:val="none" w:sz="0" w:space="0" w:color="auto"/>
        <w:left w:val="none" w:sz="0" w:space="0" w:color="auto"/>
        <w:bottom w:val="none" w:sz="0" w:space="0" w:color="auto"/>
        <w:right w:val="none" w:sz="0" w:space="0" w:color="auto"/>
      </w:divBdr>
    </w:div>
    <w:div w:id="332342624">
      <w:bodyDiv w:val="1"/>
      <w:marLeft w:val="0"/>
      <w:marRight w:val="0"/>
      <w:marTop w:val="0"/>
      <w:marBottom w:val="0"/>
      <w:divBdr>
        <w:top w:val="none" w:sz="0" w:space="0" w:color="auto"/>
        <w:left w:val="none" w:sz="0" w:space="0" w:color="auto"/>
        <w:bottom w:val="none" w:sz="0" w:space="0" w:color="auto"/>
        <w:right w:val="none" w:sz="0" w:space="0" w:color="auto"/>
      </w:divBdr>
    </w:div>
    <w:div w:id="340160952">
      <w:bodyDiv w:val="1"/>
      <w:marLeft w:val="0"/>
      <w:marRight w:val="0"/>
      <w:marTop w:val="0"/>
      <w:marBottom w:val="0"/>
      <w:divBdr>
        <w:top w:val="none" w:sz="0" w:space="0" w:color="auto"/>
        <w:left w:val="none" w:sz="0" w:space="0" w:color="auto"/>
        <w:bottom w:val="none" w:sz="0" w:space="0" w:color="auto"/>
        <w:right w:val="none" w:sz="0" w:space="0" w:color="auto"/>
      </w:divBdr>
      <w:divsChild>
        <w:div w:id="1764573391">
          <w:marLeft w:val="0"/>
          <w:marRight w:val="0"/>
          <w:marTop w:val="0"/>
          <w:marBottom w:val="0"/>
          <w:divBdr>
            <w:top w:val="none" w:sz="0" w:space="0" w:color="auto"/>
            <w:left w:val="none" w:sz="0" w:space="0" w:color="auto"/>
            <w:bottom w:val="none" w:sz="0" w:space="0" w:color="auto"/>
            <w:right w:val="none" w:sz="0" w:space="0" w:color="auto"/>
          </w:divBdr>
        </w:div>
        <w:div w:id="1313753257">
          <w:marLeft w:val="0"/>
          <w:marRight w:val="0"/>
          <w:marTop w:val="0"/>
          <w:marBottom w:val="0"/>
          <w:divBdr>
            <w:top w:val="none" w:sz="0" w:space="0" w:color="auto"/>
            <w:left w:val="none" w:sz="0" w:space="0" w:color="auto"/>
            <w:bottom w:val="none" w:sz="0" w:space="0" w:color="auto"/>
            <w:right w:val="none" w:sz="0" w:space="0" w:color="auto"/>
          </w:divBdr>
        </w:div>
      </w:divsChild>
    </w:div>
    <w:div w:id="348223121">
      <w:bodyDiv w:val="1"/>
      <w:marLeft w:val="0"/>
      <w:marRight w:val="0"/>
      <w:marTop w:val="0"/>
      <w:marBottom w:val="0"/>
      <w:divBdr>
        <w:top w:val="none" w:sz="0" w:space="0" w:color="auto"/>
        <w:left w:val="none" w:sz="0" w:space="0" w:color="auto"/>
        <w:bottom w:val="none" w:sz="0" w:space="0" w:color="auto"/>
        <w:right w:val="none" w:sz="0" w:space="0" w:color="auto"/>
      </w:divBdr>
    </w:div>
    <w:div w:id="368533276">
      <w:bodyDiv w:val="1"/>
      <w:marLeft w:val="0"/>
      <w:marRight w:val="0"/>
      <w:marTop w:val="0"/>
      <w:marBottom w:val="0"/>
      <w:divBdr>
        <w:top w:val="none" w:sz="0" w:space="0" w:color="auto"/>
        <w:left w:val="none" w:sz="0" w:space="0" w:color="auto"/>
        <w:bottom w:val="none" w:sz="0" w:space="0" w:color="auto"/>
        <w:right w:val="none" w:sz="0" w:space="0" w:color="auto"/>
      </w:divBdr>
    </w:div>
    <w:div w:id="416748544">
      <w:bodyDiv w:val="1"/>
      <w:marLeft w:val="0"/>
      <w:marRight w:val="0"/>
      <w:marTop w:val="0"/>
      <w:marBottom w:val="0"/>
      <w:divBdr>
        <w:top w:val="none" w:sz="0" w:space="0" w:color="auto"/>
        <w:left w:val="none" w:sz="0" w:space="0" w:color="auto"/>
        <w:bottom w:val="none" w:sz="0" w:space="0" w:color="auto"/>
        <w:right w:val="none" w:sz="0" w:space="0" w:color="auto"/>
      </w:divBdr>
    </w:div>
    <w:div w:id="520821031">
      <w:bodyDiv w:val="1"/>
      <w:marLeft w:val="0"/>
      <w:marRight w:val="0"/>
      <w:marTop w:val="0"/>
      <w:marBottom w:val="0"/>
      <w:divBdr>
        <w:top w:val="none" w:sz="0" w:space="0" w:color="auto"/>
        <w:left w:val="none" w:sz="0" w:space="0" w:color="auto"/>
        <w:bottom w:val="none" w:sz="0" w:space="0" w:color="auto"/>
        <w:right w:val="none" w:sz="0" w:space="0" w:color="auto"/>
      </w:divBdr>
    </w:div>
    <w:div w:id="543566426">
      <w:bodyDiv w:val="1"/>
      <w:marLeft w:val="0"/>
      <w:marRight w:val="0"/>
      <w:marTop w:val="0"/>
      <w:marBottom w:val="0"/>
      <w:divBdr>
        <w:top w:val="none" w:sz="0" w:space="0" w:color="auto"/>
        <w:left w:val="none" w:sz="0" w:space="0" w:color="auto"/>
        <w:bottom w:val="none" w:sz="0" w:space="0" w:color="auto"/>
        <w:right w:val="none" w:sz="0" w:space="0" w:color="auto"/>
      </w:divBdr>
    </w:div>
    <w:div w:id="598099670">
      <w:bodyDiv w:val="1"/>
      <w:marLeft w:val="0"/>
      <w:marRight w:val="0"/>
      <w:marTop w:val="0"/>
      <w:marBottom w:val="0"/>
      <w:divBdr>
        <w:top w:val="none" w:sz="0" w:space="0" w:color="auto"/>
        <w:left w:val="none" w:sz="0" w:space="0" w:color="auto"/>
        <w:bottom w:val="none" w:sz="0" w:space="0" w:color="auto"/>
        <w:right w:val="none" w:sz="0" w:space="0" w:color="auto"/>
      </w:divBdr>
    </w:div>
    <w:div w:id="657079933">
      <w:bodyDiv w:val="1"/>
      <w:marLeft w:val="0"/>
      <w:marRight w:val="0"/>
      <w:marTop w:val="0"/>
      <w:marBottom w:val="0"/>
      <w:divBdr>
        <w:top w:val="none" w:sz="0" w:space="0" w:color="auto"/>
        <w:left w:val="none" w:sz="0" w:space="0" w:color="auto"/>
        <w:bottom w:val="none" w:sz="0" w:space="0" w:color="auto"/>
        <w:right w:val="none" w:sz="0" w:space="0" w:color="auto"/>
      </w:divBdr>
    </w:div>
    <w:div w:id="755515126">
      <w:bodyDiv w:val="1"/>
      <w:marLeft w:val="0"/>
      <w:marRight w:val="0"/>
      <w:marTop w:val="0"/>
      <w:marBottom w:val="0"/>
      <w:divBdr>
        <w:top w:val="none" w:sz="0" w:space="0" w:color="auto"/>
        <w:left w:val="none" w:sz="0" w:space="0" w:color="auto"/>
        <w:bottom w:val="none" w:sz="0" w:space="0" w:color="auto"/>
        <w:right w:val="none" w:sz="0" w:space="0" w:color="auto"/>
      </w:divBdr>
      <w:divsChild>
        <w:div w:id="1807889029">
          <w:marLeft w:val="0"/>
          <w:marRight w:val="0"/>
          <w:marTop w:val="0"/>
          <w:marBottom w:val="0"/>
          <w:divBdr>
            <w:top w:val="none" w:sz="0" w:space="0" w:color="auto"/>
            <w:left w:val="none" w:sz="0" w:space="0" w:color="auto"/>
            <w:bottom w:val="none" w:sz="0" w:space="0" w:color="auto"/>
            <w:right w:val="none" w:sz="0" w:space="0" w:color="auto"/>
          </w:divBdr>
        </w:div>
        <w:div w:id="845707173">
          <w:marLeft w:val="0"/>
          <w:marRight w:val="0"/>
          <w:marTop w:val="0"/>
          <w:marBottom w:val="0"/>
          <w:divBdr>
            <w:top w:val="none" w:sz="0" w:space="0" w:color="auto"/>
            <w:left w:val="none" w:sz="0" w:space="0" w:color="auto"/>
            <w:bottom w:val="none" w:sz="0" w:space="0" w:color="auto"/>
            <w:right w:val="none" w:sz="0" w:space="0" w:color="auto"/>
          </w:divBdr>
        </w:div>
        <w:div w:id="854805270">
          <w:marLeft w:val="0"/>
          <w:marRight w:val="0"/>
          <w:marTop w:val="0"/>
          <w:marBottom w:val="0"/>
          <w:divBdr>
            <w:top w:val="none" w:sz="0" w:space="0" w:color="auto"/>
            <w:left w:val="none" w:sz="0" w:space="0" w:color="auto"/>
            <w:bottom w:val="none" w:sz="0" w:space="0" w:color="auto"/>
            <w:right w:val="none" w:sz="0" w:space="0" w:color="auto"/>
          </w:divBdr>
        </w:div>
      </w:divsChild>
    </w:div>
    <w:div w:id="790830388">
      <w:bodyDiv w:val="1"/>
      <w:marLeft w:val="0"/>
      <w:marRight w:val="0"/>
      <w:marTop w:val="0"/>
      <w:marBottom w:val="0"/>
      <w:divBdr>
        <w:top w:val="none" w:sz="0" w:space="0" w:color="auto"/>
        <w:left w:val="none" w:sz="0" w:space="0" w:color="auto"/>
        <w:bottom w:val="none" w:sz="0" w:space="0" w:color="auto"/>
        <w:right w:val="none" w:sz="0" w:space="0" w:color="auto"/>
      </w:divBdr>
    </w:div>
    <w:div w:id="866408053">
      <w:bodyDiv w:val="1"/>
      <w:marLeft w:val="0"/>
      <w:marRight w:val="0"/>
      <w:marTop w:val="0"/>
      <w:marBottom w:val="0"/>
      <w:divBdr>
        <w:top w:val="none" w:sz="0" w:space="0" w:color="auto"/>
        <w:left w:val="none" w:sz="0" w:space="0" w:color="auto"/>
        <w:bottom w:val="none" w:sz="0" w:space="0" w:color="auto"/>
        <w:right w:val="none" w:sz="0" w:space="0" w:color="auto"/>
      </w:divBdr>
    </w:div>
    <w:div w:id="926841312">
      <w:bodyDiv w:val="1"/>
      <w:marLeft w:val="0"/>
      <w:marRight w:val="0"/>
      <w:marTop w:val="0"/>
      <w:marBottom w:val="0"/>
      <w:divBdr>
        <w:top w:val="none" w:sz="0" w:space="0" w:color="auto"/>
        <w:left w:val="none" w:sz="0" w:space="0" w:color="auto"/>
        <w:bottom w:val="none" w:sz="0" w:space="0" w:color="auto"/>
        <w:right w:val="none" w:sz="0" w:space="0" w:color="auto"/>
      </w:divBdr>
    </w:div>
    <w:div w:id="1031765090">
      <w:bodyDiv w:val="1"/>
      <w:marLeft w:val="0"/>
      <w:marRight w:val="0"/>
      <w:marTop w:val="0"/>
      <w:marBottom w:val="0"/>
      <w:divBdr>
        <w:top w:val="none" w:sz="0" w:space="0" w:color="auto"/>
        <w:left w:val="none" w:sz="0" w:space="0" w:color="auto"/>
        <w:bottom w:val="none" w:sz="0" w:space="0" w:color="auto"/>
        <w:right w:val="none" w:sz="0" w:space="0" w:color="auto"/>
      </w:divBdr>
    </w:div>
    <w:div w:id="1155805718">
      <w:bodyDiv w:val="1"/>
      <w:marLeft w:val="0"/>
      <w:marRight w:val="0"/>
      <w:marTop w:val="0"/>
      <w:marBottom w:val="0"/>
      <w:divBdr>
        <w:top w:val="none" w:sz="0" w:space="0" w:color="auto"/>
        <w:left w:val="none" w:sz="0" w:space="0" w:color="auto"/>
        <w:bottom w:val="none" w:sz="0" w:space="0" w:color="auto"/>
        <w:right w:val="none" w:sz="0" w:space="0" w:color="auto"/>
      </w:divBdr>
    </w:div>
    <w:div w:id="1225986519">
      <w:bodyDiv w:val="1"/>
      <w:marLeft w:val="0"/>
      <w:marRight w:val="0"/>
      <w:marTop w:val="0"/>
      <w:marBottom w:val="0"/>
      <w:divBdr>
        <w:top w:val="none" w:sz="0" w:space="0" w:color="auto"/>
        <w:left w:val="none" w:sz="0" w:space="0" w:color="auto"/>
        <w:bottom w:val="none" w:sz="0" w:space="0" w:color="auto"/>
        <w:right w:val="none" w:sz="0" w:space="0" w:color="auto"/>
      </w:divBdr>
      <w:divsChild>
        <w:div w:id="941844433">
          <w:marLeft w:val="0"/>
          <w:marRight w:val="0"/>
          <w:marTop w:val="0"/>
          <w:marBottom w:val="0"/>
          <w:divBdr>
            <w:top w:val="none" w:sz="0" w:space="0" w:color="auto"/>
            <w:left w:val="none" w:sz="0" w:space="0" w:color="auto"/>
            <w:bottom w:val="none" w:sz="0" w:space="0" w:color="auto"/>
            <w:right w:val="none" w:sz="0" w:space="0" w:color="auto"/>
          </w:divBdr>
        </w:div>
        <w:div w:id="1697389205">
          <w:marLeft w:val="0"/>
          <w:marRight w:val="0"/>
          <w:marTop w:val="0"/>
          <w:marBottom w:val="0"/>
          <w:divBdr>
            <w:top w:val="none" w:sz="0" w:space="0" w:color="auto"/>
            <w:left w:val="none" w:sz="0" w:space="0" w:color="auto"/>
            <w:bottom w:val="none" w:sz="0" w:space="0" w:color="auto"/>
            <w:right w:val="none" w:sz="0" w:space="0" w:color="auto"/>
          </w:divBdr>
        </w:div>
      </w:divsChild>
    </w:div>
    <w:div w:id="1612585262">
      <w:bodyDiv w:val="1"/>
      <w:marLeft w:val="0"/>
      <w:marRight w:val="0"/>
      <w:marTop w:val="0"/>
      <w:marBottom w:val="0"/>
      <w:divBdr>
        <w:top w:val="none" w:sz="0" w:space="0" w:color="auto"/>
        <w:left w:val="none" w:sz="0" w:space="0" w:color="auto"/>
        <w:bottom w:val="none" w:sz="0" w:space="0" w:color="auto"/>
        <w:right w:val="none" w:sz="0" w:space="0" w:color="auto"/>
      </w:divBdr>
    </w:div>
    <w:div w:id="1633948954">
      <w:bodyDiv w:val="1"/>
      <w:marLeft w:val="0"/>
      <w:marRight w:val="0"/>
      <w:marTop w:val="0"/>
      <w:marBottom w:val="0"/>
      <w:divBdr>
        <w:top w:val="none" w:sz="0" w:space="0" w:color="auto"/>
        <w:left w:val="none" w:sz="0" w:space="0" w:color="auto"/>
        <w:bottom w:val="none" w:sz="0" w:space="0" w:color="auto"/>
        <w:right w:val="none" w:sz="0" w:space="0" w:color="auto"/>
      </w:divBdr>
      <w:divsChild>
        <w:div w:id="1885870241">
          <w:marLeft w:val="0"/>
          <w:marRight w:val="0"/>
          <w:marTop w:val="0"/>
          <w:marBottom w:val="0"/>
          <w:divBdr>
            <w:top w:val="none" w:sz="0" w:space="0" w:color="auto"/>
            <w:left w:val="none" w:sz="0" w:space="0" w:color="auto"/>
            <w:bottom w:val="none" w:sz="0" w:space="0" w:color="auto"/>
            <w:right w:val="none" w:sz="0" w:space="0" w:color="auto"/>
          </w:divBdr>
        </w:div>
      </w:divsChild>
    </w:div>
    <w:div w:id="1656375286">
      <w:bodyDiv w:val="1"/>
      <w:marLeft w:val="0"/>
      <w:marRight w:val="0"/>
      <w:marTop w:val="0"/>
      <w:marBottom w:val="0"/>
      <w:divBdr>
        <w:top w:val="none" w:sz="0" w:space="0" w:color="auto"/>
        <w:left w:val="none" w:sz="0" w:space="0" w:color="auto"/>
        <w:bottom w:val="none" w:sz="0" w:space="0" w:color="auto"/>
        <w:right w:val="none" w:sz="0" w:space="0" w:color="auto"/>
      </w:divBdr>
    </w:div>
    <w:div w:id="1730182278">
      <w:bodyDiv w:val="1"/>
      <w:marLeft w:val="0"/>
      <w:marRight w:val="0"/>
      <w:marTop w:val="0"/>
      <w:marBottom w:val="0"/>
      <w:divBdr>
        <w:top w:val="none" w:sz="0" w:space="0" w:color="auto"/>
        <w:left w:val="none" w:sz="0" w:space="0" w:color="auto"/>
        <w:bottom w:val="none" w:sz="0" w:space="0" w:color="auto"/>
        <w:right w:val="none" w:sz="0" w:space="0" w:color="auto"/>
      </w:divBdr>
    </w:div>
    <w:div w:id="1810130255">
      <w:bodyDiv w:val="1"/>
      <w:marLeft w:val="0"/>
      <w:marRight w:val="0"/>
      <w:marTop w:val="0"/>
      <w:marBottom w:val="0"/>
      <w:divBdr>
        <w:top w:val="none" w:sz="0" w:space="0" w:color="auto"/>
        <w:left w:val="none" w:sz="0" w:space="0" w:color="auto"/>
        <w:bottom w:val="none" w:sz="0" w:space="0" w:color="auto"/>
        <w:right w:val="none" w:sz="0" w:space="0" w:color="auto"/>
      </w:divBdr>
    </w:div>
    <w:div w:id="1837525854">
      <w:bodyDiv w:val="1"/>
      <w:marLeft w:val="0"/>
      <w:marRight w:val="0"/>
      <w:marTop w:val="0"/>
      <w:marBottom w:val="0"/>
      <w:divBdr>
        <w:top w:val="none" w:sz="0" w:space="0" w:color="auto"/>
        <w:left w:val="none" w:sz="0" w:space="0" w:color="auto"/>
        <w:bottom w:val="none" w:sz="0" w:space="0" w:color="auto"/>
        <w:right w:val="none" w:sz="0" w:space="0" w:color="auto"/>
      </w:divBdr>
    </w:div>
    <w:div w:id="1892108443">
      <w:bodyDiv w:val="1"/>
      <w:marLeft w:val="0"/>
      <w:marRight w:val="0"/>
      <w:marTop w:val="0"/>
      <w:marBottom w:val="0"/>
      <w:divBdr>
        <w:top w:val="none" w:sz="0" w:space="0" w:color="auto"/>
        <w:left w:val="none" w:sz="0" w:space="0" w:color="auto"/>
        <w:bottom w:val="none" w:sz="0" w:space="0" w:color="auto"/>
        <w:right w:val="none" w:sz="0" w:space="0" w:color="auto"/>
      </w:divBdr>
    </w:div>
    <w:div w:id="2040859290">
      <w:bodyDiv w:val="1"/>
      <w:marLeft w:val="0"/>
      <w:marRight w:val="0"/>
      <w:marTop w:val="0"/>
      <w:marBottom w:val="0"/>
      <w:divBdr>
        <w:top w:val="none" w:sz="0" w:space="0" w:color="auto"/>
        <w:left w:val="none" w:sz="0" w:space="0" w:color="auto"/>
        <w:bottom w:val="none" w:sz="0" w:space="0" w:color="auto"/>
        <w:right w:val="none" w:sz="0" w:space="0" w:color="auto"/>
      </w:divBdr>
    </w:div>
    <w:div w:id="2044285996">
      <w:bodyDiv w:val="1"/>
      <w:marLeft w:val="0"/>
      <w:marRight w:val="0"/>
      <w:marTop w:val="0"/>
      <w:marBottom w:val="0"/>
      <w:divBdr>
        <w:top w:val="none" w:sz="0" w:space="0" w:color="auto"/>
        <w:left w:val="none" w:sz="0" w:space="0" w:color="auto"/>
        <w:bottom w:val="none" w:sz="0" w:space="0" w:color="auto"/>
        <w:right w:val="none" w:sz="0" w:space="0" w:color="auto"/>
      </w:divBdr>
    </w:div>
    <w:div w:id="212083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smccbarnardcastl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hyperlink" Target="mailto:barnardcastle.stmary@rcdhn.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82BFFFDCD12940A33568A5BECEA940" ma:contentTypeVersion="13" ma:contentTypeDescription="Create a new document." ma:contentTypeScope="" ma:versionID="54f85398a5bc7d3c26f0e6c9065e9234">
  <xsd:schema xmlns:xsd="http://www.w3.org/2001/XMLSchema" xmlns:xs="http://www.w3.org/2001/XMLSchema" xmlns:p="http://schemas.microsoft.com/office/2006/metadata/properties" xmlns:ns3="bbfe1523-ea4f-4984-8aca-a7ef8677b251" xmlns:ns4="873969d2-bd00-44e6-ac2e-12afb95cca76" targetNamespace="http://schemas.microsoft.com/office/2006/metadata/properties" ma:root="true" ma:fieldsID="d332dbc37c31b9e55441a8efe22b0113" ns3:_="" ns4:_="">
    <xsd:import namespace="bbfe1523-ea4f-4984-8aca-a7ef8677b251"/>
    <xsd:import namespace="873969d2-bd00-44e6-ac2e-12afb95cca7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e1523-ea4f-4984-8aca-a7ef8677b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3969d2-bd00-44e6-ac2e-12afb95cca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8E5FE7-9081-4A82-9A63-7E7AC45DCC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B3F518-7D66-47EE-9F9F-6B49492D4E1C}">
  <ds:schemaRefs>
    <ds:schemaRef ds:uri="http://schemas.microsoft.com/sharepoint/v3/contenttype/forms"/>
  </ds:schemaRefs>
</ds:datastoreItem>
</file>

<file path=customXml/itemProps3.xml><?xml version="1.0" encoding="utf-8"?>
<ds:datastoreItem xmlns:ds="http://schemas.openxmlformats.org/officeDocument/2006/customXml" ds:itemID="{343E41D6-5D86-42D2-85F4-0F1E5417E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e1523-ea4f-4984-8aca-a7ef8677b251"/>
    <ds:schemaRef ds:uri="873969d2-bd00-44e6-ac2e-12afb95cca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ason</dc:creator>
  <cp:keywords/>
  <dc:description/>
  <cp:lastModifiedBy>Thomas Mason</cp:lastModifiedBy>
  <cp:revision>3</cp:revision>
  <cp:lastPrinted>2021-11-13T15:42:00Z</cp:lastPrinted>
  <dcterms:created xsi:type="dcterms:W3CDTF">2022-05-13T12:57:00Z</dcterms:created>
  <dcterms:modified xsi:type="dcterms:W3CDTF">2022-05-1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2BFFFDCD12940A33568A5BECEA940</vt:lpwstr>
  </property>
</Properties>
</file>